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3B39F" w14:textId="77777777" w:rsidR="00307C30" w:rsidRDefault="00307C30" w:rsidP="00307C30">
      <w:pPr>
        <w:pStyle w:val="Heading1"/>
        <w:shd w:val="clear" w:color="auto" w:fill="FFFFFF"/>
        <w:spacing w:before="0" w:after="240"/>
        <w:rPr>
          <w:rFonts w:ascii="Segoe UI" w:hAnsi="Segoe UI" w:cs="Segoe UI"/>
          <w:color w:val="24292F"/>
        </w:rPr>
      </w:pPr>
      <w:r>
        <w:rPr>
          <w:rStyle w:val="Strong"/>
          <w:rFonts w:ascii="Segoe UI" w:hAnsi="Segoe UI" w:cs="Segoe UI"/>
          <w:b w:val="0"/>
          <w:bCs w:val="0"/>
          <w:color w:val="24292F"/>
        </w:rPr>
        <w:t>Software Description</w:t>
      </w:r>
    </w:p>
    <w:p w14:paraId="0C6ED007" w14:textId="77777777" w:rsidR="00307C30" w:rsidRDefault="00307C30" w:rsidP="00307C30">
      <w:pPr>
        <w:pStyle w:val="Heading1"/>
        <w:shd w:val="clear" w:color="auto" w:fill="FFFFFF"/>
        <w:spacing w:before="360" w:after="24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Overview</w:t>
      </w:r>
    </w:p>
    <w:p w14:paraId="2D2ADCA4" w14:textId="39AA6343" w:rsidR="00FA6D52" w:rsidRDefault="00307C30" w:rsidP="00B8179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 xml:space="preserve">This is the software script </w:t>
      </w:r>
      <w:r w:rsidR="00C04769">
        <w:rPr>
          <w:rFonts w:ascii="Segoe UI" w:hAnsi="Segoe UI" w:cs="Segoe UI"/>
          <w:color w:val="24292F"/>
        </w:rPr>
        <w:t xml:space="preserve">and data </w:t>
      </w:r>
      <w:r w:rsidR="009C79F2">
        <w:rPr>
          <w:rFonts w:ascii="Segoe UI" w:hAnsi="Segoe UI" w:cs="Segoe UI"/>
          <w:color w:val="24292F"/>
        </w:rPr>
        <w:t>of</w:t>
      </w:r>
      <w:r>
        <w:rPr>
          <w:rFonts w:ascii="Segoe UI" w:hAnsi="Segoe UI" w:cs="Segoe UI"/>
          <w:color w:val="24292F"/>
        </w:rPr>
        <w:t xml:space="preserve"> </w:t>
      </w:r>
      <w:r w:rsidR="009D07D0">
        <w:rPr>
          <w:rFonts w:ascii="Segoe UI" w:hAnsi="Segoe UI" w:cs="Segoe UI"/>
          <w:color w:val="24292F"/>
        </w:rPr>
        <w:t>our</w:t>
      </w:r>
      <w:r>
        <w:rPr>
          <w:rFonts w:ascii="Segoe UI" w:hAnsi="Segoe UI" w:cs="Segoe UI"/>
          <w:color w:val="24292F"/>
        </w:rPr>
        <w:t xml:space="preserve"> </w:t>
      </w:r>
      <w:r w:rsidR="006F60BC">
        <w:rPr>
          <w:rFonts w:ascii="Segoe UI" w:hAnsi="Segoe UI" w:cs="Segoe UI"/>
          <w:color w:val="24292F"/>
        </w:rPr>
        <w:t>deep transfer learning</w:t>
      </w:r>
      <w:r>
        <w:rPr>
          <w:rFonts w:ascii="Segoe UI" w:hAnsi="Segoe UI" w:cs="Segoe UI"/>
          <w:color w:val="24292F"/>
        </w:rPr>
        <w:t xml:space="preserve"> method</w:t>
      </w:r>
      <w:r w:rsidR="006F60BC">
        <w:rPr>
          <w:rFonts w:ascii="Segoe UI" w:hAnsi="Segoe UI" w:cs="Segoe UI"/>
          <w:color w:val="24292F"/>
        </w:rPr>
        <w:t xml:space="preserve"> for GWAS (</w:t>
      </w:r>
      <w:r w:rsidR="00C87A15">
        <w:rPr>
          <w:rFonts w:ascii="Segoe UI" w:hAnsi="Segoe UI" w:cs="Segoe UI"/>
          <w:color w:val="24292F"/>
        </w:rPr>
        <w:t>G</w:t>
      </w:r>
      <w:r w:rsidR="006F60BC">
        <w:rPr>
          <w:rFonts w:ascii="Segoe UI" w:hAnsi="Segoe UI" w:cs="Segoe UI"/>
          <w:color w:val="24292F"/>
        </w:rPr>
        <w:t>enome</w:t>
      </w:r>
      <w:r w:rsidR="00A61662">
        <w:rPr>
          <w:rFonts w:ascii="Segoe UI" w:hAnsi="Segoe UI" w:cs="Segoe UI"/>
          <w:color w:val="24292F"/>
        </w:rPr>
        <w:t xml:space="preserve"> </w:t>
      </w:r>
      <w:r w:rsidR="006F60BC">
        <w:rPr>
          <w:rFonts w:ascii="Segoe UI" w:hAnsi="Segoe UI" w:cs="Segoe UI"/>
          <w:color w:val="24292F"/>
        </w:rPr>
        <w:t xml:space="preserve">wide </w:t>
      </w:r>
      <w:r w:rsidR="00A61662">
        <w:rPr>
          <w:rFonts w:ascii="Segoe UI" w:hAnsi="Segoe UI" w:cs="Segoe UI"/>
          <w:color w:val="24292F"/>
        </w:rPr>
        <w:t>A</w:t>
      </w:r>
      <w:r w:rsidR="006F60BC">
        <w:rPr>
          <w:rFonts w:ascii="Segoe UI" w:hAnsi="Segoe UI" w:cs="Segoe UI"/>
          <w:color w:val="24292F"/>
        </w:rPr>
        <w:t xml:space="preserve">ssociation </w:t>
      </w:r>
      <w:r w:rsidR="00A61662">
        <w:rPr>
          <w:rFonts w:ascii="Segoe UI" w:hAnsi="Segoe UI" w:cs="Segoe UI"/>
          <w:color w:val="24292F"/>
        </w:rPr>
        <w:t>S</w:t>
      </w:r>
      <w:r w:rsidR="006F60BC">
        <w:rPr>
          <w:rFonts w:ascii="Segoe UI" w:hAnsi="Segoe UI" w:cs="Segoe UI"/>
          <w:color w:val="24292F"/>
        </w:rPr>
        <w:t>tudy)</w:t>
      </w:r>
      <w:r>
        <w:rPr>
          <w:rFonts w:ascii="Segoe UI" w:hAnsi="Segoe UI" w:cs="Segoe UI"/>
          <w:color w:val="24292F"/>
        </w:rPr>
        <w:t xml:space="preserve"> published </w:t>
      </w:r>
      <w:r w:rsidR="001A4E82">
        <w:rPr>
          <w:rFonts w:ascii="Segoe UI" w:hAnsi="Segoe UI" w:cs="Segoe UI"/>
          <w:color w:val="24292F"/>
        </w:rPr>
        <w:t>on</w:t>
      </w:r>
      <w:r>
        <w:rPr>
          <w:rFonts w:ascii="Segoe UI" w:hAnsi="Segoe UI" w:cs="Segoe UI"/>
          <w:color w:val="24292F"/>
        </w:rPr>
        <w:t xml:space="preserve"> XXX, as well as reproducing the results described in the manuscript. </w:t>
      </w:r>
    </w:p>
    <w:p w14:paraId="0FFABEB4" w14:textId="77777777" w:rsidR="00307C30" w:rsidRDefault="00307C30" w:rsidP="00307C30">
      <w:pPr>
        <w:pStyle w:val="Heading1"/>
        <w:shd w:val="clear" w:color="auto" w:fill="FFFFFF"/>
        <w:spacing w:before="360" w:after="24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Software Structure</w:t>
      </w:r>
    </w:p>
    <w:p w14:paraId="48E6791D" w14:textId="77777777" w:rsidR="00B81790" w:rsidRDefault="00B81790" w:rsidP="002A60B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This software contains three major components:</w:t>
      </w:r>
    </w:p>
    <w:p w14:paraId="4CC11F95" w14:textId="41322850" w:rsidR="00B81790" w:rsidRDefault="00B81790" w:rsidP="002A60B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data: it contains the instructions for downloading the</w:t>
      </w:r>
      <w:r w:rsidR="00E37E5A">
        <w:rPr>
          <w:rFonts w:ascii="Segoe UI" w:hAnsi="Segoe UI" w:cs="Segoe UI"/>
          <w:color w:val="24292F"/>
        </w:rPr>
        <w:t xml:space="preserve"> 14</w:t>
      </w:r>
      <w:r>
        <w:rPr>
          <w:rFonts w:ascii="Segoe UI" w:hAnsi="Segoe UI" w:cs="Segoe UI"/>
          <w:color w:val="24292F"/>
        </w:rPr>
        <w:t xml:space="preserve"> synthetic datasets used in our experiments, as well as the </w:t>
      </w:r>
      <w:r w:rsidR="00E37E5A">
        <w:rPr>
          <w:rFonts w:ascii="Segoe UI" w:hAnsi="Segoe UI" w:cs="Segoe UI"/>
          <w:color w:val="24292F"/>
        </w:rPr>
        <w:t>SNPs and clinical variables used in each disease study</w:t>
      </w:r>
      <w:r>
        <w:rPr>
          <w:rFonts w:ascii="Segoe UI" w:hAnsi="Segoe UI" w:cs="Segoe UI"/>
          <w:color w:val="24292F"/>
        </w:rPr>
        <w:t>.</w:t>
      </w:r>
    </w:p>
    <w:p w14:paraId="27E56D00" w14:textId="7EF9D14D" w:rsidR="00B81790" w:rsidRDefault="00B81790" w:rsidP="002A60BF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examples: this directory contains the scripts to generate the data shown in the four plots of Fig 2</w:t>
      </w:r>
      <w:r w:rsidR="00883228">
        <w:rPr>
          <w:rFonts w:ascii="Segoe UI" w:hAnsi="Segoe UI" w:cs="Segoe UI"/>
          <w:color w:val="24292F"/>
        </w:rPr>
        <w:t xml:space="preserve"> and Table 1</w:t>
      </w:r>
      <w:r>
        <w:rPr>
          <w:rFonts w:ascii="Segoe UI" w:hAnsi="Segoe UI" w:cs="Segoe UI"/>
          <w:color w:val="24292F"/>
        </w:rPr>
        <w:t xml:space="preserve">. </w:t>
      </w:r>
    </w:p>
    <w:p w14:paraId="2793529F" w14:textId="299104FB" w:rsidR="00B81790" w:rsidRDefault="00B81790" w:rsidP="002A60BF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 xml:space="preserve">simulation1: this directory contains the scripts used for 8 synthetic datasets, to generate the plots shown in Fig 4 and Table </w:t>
      </w:r>
      <w:r w:rsidR="00883228">
        <w:rPr>
          <w:rFonts w:ascii="Segoe UI" w:hAnsi="Segoe UI" w:cs="Segoe UI"/>
          <w:color w:val="24292F"/>
        </w:rPr>
        <w:t>2</w:t>
      </w:r>
      <w:r>
        <w:rPr>
          <w:rFonts w:ascii="Segoe UI" w:hAnsi="Segoe UI" w:cs="Segoe UI"/>
          <w:color w:val="24292F"/>
        </w:rPr>
        <w:t xml:space="preserve">. </w:t>
      </w:r>
    </w:p>
    <w:p w14:paraId="59D56B63" w14:textId="77777777" w:rsidR="00B81790" w:rsidRDefault="00B81790" w:rsidP="00B81790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 xml:space="preserve">simulation2: this directory contains the python scripts used to generate the plots in Fig S1 and Table S2. 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0"/>
        <w:gridCol w:w="4094"/>
        <w:gridCol w:w="3436"/>
      </w:tblGrid>
      <w:tr w:rsidR="003243A7" w14:paraId="2DC55C64" w14:textId="77777777" w:rsidTr="00307C30">
        <w:trPr>
          <w:tblHeader/>
        </w:trPr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2E98BA" w14:textId="77777777" w:rsidR="00307C30" w:rsidRDefault="00307C30">
            <w:pPr>
              <w:spacing w:after="240"/>
              <w:jc w:val="center"/>
              <w:rPr>
                <w:rFonts w:ascii="Segoe UI" w:hAnsi="Segoe UI" w:cs="Segoe UI"/>
                <w:b/>
                <w:bCs/>
                <w:color w:val="24292F"/>
              </w:rPr>
            </w:pPr>
            <w:r>
              <w:rPr>
                <w:rStyle w:val="Strong"/>
                <w:rFonts w:ascii="Segoe UI" w:hAnsi="Segoe UI" w:cs="Segoe UI"/>
                <w:color w:val="24292F"/>
              </w:rPr>
              <w:t>Entity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A5D6BB" w14:textId="77777777" w:rsidR="00307C30" w:rsidRDefault="00307C30">
            <w:pPr>
              <w:spacing w:after="240"/>
              <w:jc w:val="center"/>
              <w:rPr>
                <w:rFonts w:ascii="Segoe UI" w:hAnsi="Segoe UI" w:cs="Segoe UI"/>
                <w:b/>
                <w:bCs/>
                <w:color w:val="24292F"/>
              </w:rPr>
            </w:pPr>
            <w:r>
              <w:rPr>
                <w:rStyle w:val="Strong"/>
                <w:rFonts w:ascii="Segoe UI" w:hAnsi="Segoe UI" w:cs="Segoe UI"/>
                <w:color w:val="24292F"/>
              </w:rPr>
              <w:t>Path/locatio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2BC8DB" w14:textId="77777777" w:rsidR="00307C30" w:rsidRDefault="00307C30">
            <w:pPr>
              <w:spacing w:after="240"/>
              <w:jc w:val="center"/>
              <w:rPr>
                <w:rFonts w:ascii="Segoe UI" w:hAnsi="Segoe UI" w:cs="Segoe UI"/>
                <w:b/>
                <w:bCs/>
                <w:color w:val="24292F"/>
              </w:rPr>
            </w:pPr>
            <w:r>
              <w:rPr>
                <w:rStyle w:val="Strong"/>
                <w:rFonts w:ascii="Segoe UI" w:hAnsi="Segoe UI" w:cs="Segoe UI"/>
                <w:color w:val="24292F"/>
              </w:rPr>
              <w:t>Note</w:t>
            </w:r>
          </w:p>
        </w:tc>
      </w:tr>
      <w:tr w:rsidR="003243A7" w14:paraId="2E206341" w14:textId="77777777" w:rsidTr="00C3102A">
        <w:trPr>
          <w:trHeight w:val="891"/>
        </w:trPr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763236" w14:textId="061A775A" w:rsidR="00307C30" w:rsidRDefault="00B112A7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D</w:t>
            </w:r>
            <w:r w:rsidR="00E032FE">
              <w:rPr>
                <w:rFonts w:ascii="Segoe UI" w:hAnsi="Segoe UI" w:cs="Segoe UI"/>
                <w:color w:val="24292F"/>
              </w:rPr>
              <w:t>ata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70F8D7" w14:textId="0B8162C3" w:rsidR="00307C30" w:rsidRDefault="00307C30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./</w:t>
            </w:r>
            <w:r w:rsidR="00E032FE">
              <w:rPr>
                <w:rFonts w:ascii="Segoe UI" w:hAnsi="Segoe UI" w:cs="Segoe UI"/>
                <w:color w:val="24292F"/>
              </w:rPr>
              <w:t>data</w:t>
            </w:r>
            <w:r>
              <w:rPr>
                <w:rFonts w:ascii="Segoe UI" w:hAnsi="Segoe UI" w:cs="Segoe UI"/>
                <w:color w:val="24292F"/>
              </w:rPr>
              <w:t>/</w:t>
            </w:r>
            <w:r w:rsidR="00F16F3E" w:rsidRPr="00F16F3E">
              <w:rPr>
                <w:rFonts w:ascii="Segoe UI" w:hAnsi="Segoe UI" w:cs="Segoe UI"/>
                <w:color w:val="24292F"/>
              </w:rPr>
              <w:t>instructions.tx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0724EC" w14:textId="5FDB71E5" w:rsidR="00307C30" w:rsidRDefault="00307C30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 xml:space="preserve">The </w:t>
            </w:r>
            <w:r w:rsidR="00E27C4F">
              <w:rPr>
                <w:rFonts w:ascii="Segoe UI" w:hAnsi="Segoe UI" w:cs="Segoe UI"/>
                <w:color w:val="24292F"/>
              </w:rPr>
              <w:t xml:space="preserve">path of the </w:t>
            </w:r>
            <w:r w:rsidR="00122160">
              <w:rPr>
                <w:rFonts w:ascii="Segoe UI" w:hAnsi="Segoe UI" w:cs="Segoe UI"/>
                <w:color w:val="24292F"/>
              </w:rPr>
              <w:t>synthetic datasets</w:t>
            </w:r>
          </w:p>
        </w:tc>
      </w:tr>
      <w:tr w:rsidR="0088465C" w14:paraId="54DD0F93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F7B8FE7" w14:textId="3590ABD7" w:rsidR="0088465C" w:rsidRDefault="0088465C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Feature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724C90BE" w14:textId="4718FD9E" w:rsidR="0088465C" w:rsidRDefault="0088465C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./data/Features.xlsx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7E59C4BA" w14:textId="489D809A" w:rsidR="0088465C" w:rsidRDefault="0088465C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The features used for each study</w:t>
            </w:r>
          </w:p>
        </w:tc>
      </w:tr>
      <w:tr w:rsidR="003243A7" w14:paraId="7CD04F83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8C6F49" w14:textId="3179D665" w:rsidR="00307C30" w:rsidRDefault="00CA1CD1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Model</w:t>
            </w:r>
            <w:r w:rsidR="002C5EAF">
              <w:rPr>
                <w:rFonts w:ascii="Segoe UI" w:hAnsi="Segoe UI" w:cs="Segoe UI"/>
                <w:color w:val="24292F"/>
              </w:rPr>
              <w:t xml:space="preserve"> </w:t>
            </w:r>
            <w:r>
              <w:rPr>
                <w:rFonts w:ascii="Segoe UI" w:hAnsi="Segoe UI" w:cs="Segoe UI"/>
                <w:color w:val="24292F"/>
              </w:rPr>
              <w:t>generato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95FF9D" w14:textId="178538D6" w:rsidR="00307C30" w:rsidRDefault="00307C30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gramStart"/>
            <w:r>
              <w:rPr>
                <w:rFonts w:ascii="Segoe UI" w:hAnsi="Segoe UI" w:cs="Segoe UI"/>
                <w:color w:val="24292F"/>
              </w:rPr>
              <w:t>./</w:t>
            </w:r>
            <w:proofErr w:type="gramEnd"/>
            <w:r w:rsidR="000050F0">
              <w:rPr>
                <w:rFonts w:ascii="Segoe UI" w:hAnsi="Segoe UI" w:cs="Segoe UI"/>
                <w:color w:val="24292F"/>
              </w:rPr>
              <w:t>*.</w:t>
            </w:r>
            <w:proofErr w:type="spellStart"/>
            <w:r w:rsidR="000050F0">
              <w:rPr>
                <w:rFonts w:ascii="Segoe UI" w:hAnsi="Segoe UI" w:cs="Segoe UI"/>
                <w:color w:val="24292F"/>
              </w:rPr>
              <w:t>py</w:t>
            </w:r>
            <w:proofErr w:type="spellEnd"/>
            <w:r>
              <w:rPr>
                <w:rFonts w:ascii="Segoe UI" w:hAnsi="Segoe UI" w:cs="Segoe UI"/>
                <w:color w:val="24292F"/>
              </w:rPr>
              <w:t>/</w:t>
            </w:r>
            <w:proofErr w:type="spellStart"/>
            <w:r w:rsidR="000050F0" w:rsidRPr="000050F0">
              <w:rPr>
                <w:rFonts w:ascii="Segoe UI" w:hAnsi="Segoe UI" w:cs="Segoe UI"/>
                <w:color w:val="24292F"/>
              </w:rPr>
              <w:t>build_model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7BF770" w14:textId="6F94ABE9" w:rsidR="00307C30" w:rsidRDefault="00307C30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 xml:space="preserve">The </w:t>
            </w:r>
            <w:r w:rsidR="00F51BE8">
              <w:rPr>
                <w:rFonts w:ascii="Segoe UI" w:hAnsi="Segoe UI" w:cs="Segoe UI"/>
                <w:color w:val="24292F"/>
              </w:rPr>
              <w:t xml:space="preserve">interface used </w:t>
            </w:r>
            <w:r w:rsidR="002C5EAF">
              <w:rPr>
                <w:rFonts w:ascii="Segoe UI" w:hAnsi="Segoe UI" w:cs="Segoe UI"/>
                <w:color w:val="24292F"/>
              </w:rPr>
              <w:t>to build</w:t>
            </w:r>
            <w:r w:rsidR="00240172">
              <w:rPr>
                <w:rFonts w:ascii="Segoe UI" w:hAnsi="Segoe UI" w:cs="Segoe UI"/>
                <w:color w:val="24292F"/>
              </w:rPr>
              <w:t xml:space="preserve"> a</w:t>
            </w:r>
            <w:r w:rsidR="00F51BE8">
              <w:rPr>
                <w:rFonts w:ascii="Segoe UI" w:hAnsi="Segoe UI" w:cs="Segoe UI"/>
                <w:color w:val="24292F"/>
              </w:rPr>
              <w:t xml:space="preserve"> </w:t>
            </w:r>
            <w:r>
              <w:rPr>
                <w:rFonts w:ascii="Segoe UI" w:hAnsi="Segoe UI" w:cs="Segoe UI"/>
                <w:color w:val="24292F"/>
              </w:rPr>
              <w:t>deep learning model</w:t>
            </w:r>
          </w:p>
        </w:tc>
      </w:tr>
      <w:tr w:rsidR="003243A7" w14:paraId="0F3B12CE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E874DE6" w14:textId="3B8B22CE" w:rsidR="00307C30" w:rsidRDefault="00DB7C6C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Mix</w:t>
            </w:r>
            <w:r w:rsidR="00353922">
              <w:rPr>
                <w:rFonts w:ascii="Segoe UI" w:hAnsi="Segoe UI" w:cs="Segoe UI"/>
                <w:color w:val="24292F"/>
              </w:rPr>
              <w:t>tur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C44D65" w14:textId="721C24C1" w:rsidR="00307C30" w:rsidRDefault="00307C30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gramStart"/>
            <w:r>
              <w:rPr>
                <w:rFonts w:ascii="Segoe UI" w:hAnsi="Segoe UI" w:cs="Segoe UI"/>
                <w:color w:val="24292F"/>
              </w:rPr>
              <w:t>./</w:t>
            </w:r>
            <w:proofErr w:type="gramEnd"/>
            <w:r w:rsidR="00077C14">
              <w:rPr>
                <w:rFonts w:ascii="Segoe UI" w:hAnsi="Segoe UI" w:cs="Segoe UI"/>
                <w:color w:val="24292F"/>
              </w:rPr>
              <w:t>examples</w:t>
            </w:r>
            <w:r>
              <w:rPr>
                <w:rFonts w:ascii="Segoe UI" w:hAnsi="Segoe UI" w:cs="Segoe UI"/>
                <w:color w:val="24292F"/>
              </w:rPr>
              <w:t>/</w:t>
            </w:r>
            <w:r w:rsidR="00ED7DD7">
              <w:rPr>
                <w:rFonts w:ascii="Segoe UI" w:hAnsi="Segoe UI" w:cs="Segoe UI"/>
                <w:color w:val="24292F"/>
              </w:rPr>
              <w:t>*</w:t>
            </w:r>
            <w:r>
              <w:rPr>
                <w:rFonts w:ascii="Segoe UI" w:hAnsi="Segoe UI" w:cs="Segoe UI"/>
                <w:color w:val="24292F"/>
              </w:rPr>
              <w:t>.</w:t>
            </w:r>
            <w:proofErr w:type="spellStart"/>
            <w:r>
              <w:rPr>
                <w:rFonts w:ascii="Segoe UI" w:hAnsi="Segoe UI" w:cs="Segoe UI"/>
                <w:color w:val="24292F"/>
              </w:rPr>
              <w:t>py</w:t>
            </w:r>
            <w:proofErr w:type="spellEnd"/>
            <w:r w:rsidR="00ED7DD7">
              <w:rPr>
                <w:rFonts w:ascii="Segoe UI" w:hAnsi="Segoe UI" w:cs="Segoe UI"/>
                <w:color w:val="24292F"/>
              </w:rPr>
              <w:t>/</w:t>
            </w:r>
            <w:proofErr w:type="spellStart"/>
            <w:r w:rsidR="00ED7DD7" w:rsidRPr="00ED7DD7">
              <w:rPr>
                <w:rFonts w:ascii="Segoe UI" w:hAnsi="Segoe UI" w:cs="Segoe UI"/>
                <w:color w:val="24292F"/>
              </w:rPr>
              <w:t>mixture_learning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D9D132" w14:textId="6B303F74" w:rsidR="00307C30" w:rsidRDefault="00307C30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The</w:t>
            </w:r>
            <w:r w:rsidR="00863B1B">
              <w:rPr>
                <w:rFonts w:ascii="Segoe UI" w:hAnsi="Segoe UI" w:cs="Segoe UI"/>
                <w:color w:val="24292F"/>
              </w:rPr>
              <w:t xml:space="preserve"> mixture learning scheme for </w:t>
            </w:r>
            <w:r w:rsidR="009E1C17">
              <w:rPr>
                <w:rFonts w:ascii="Segoe UI" w:hAnsi="Segoe UI" w:cs="Segoe UI"/>
                <w:color w:val="24292F"/>
              </w:rPr>
              <w:t>each study</w:t>
            </w:r>
            <w:r w:rsidR="00863B1B">
              <w:rPr>
                <w:rFonts w:ascii="Segoe UI" w:hAnsi="Segoe UI" w:cs="Segoe UI"/>
                <w:color w:val="24292F"/>
              </w:rPr>
              <w:t>.</w:t>
            </w:r>
          </w:p>
        </w:tc>
      </w:tr>
      <w:tr w:rsidR="003243A7" w14:paraId="48276270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4D1FAE" w14:textId="4334916E" w:rsidR="00307C30" w:rsidRDefault="00B32B96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Ind</w:t>
            </w:r>
            <w:r w:rsidR="00BB142E">
              <w:rPr>
                <w:rFonts w:ascii="Segoe UI" w:hAnsi="Segoe UI" w:cs="Segoe UI"/>
                <w:color w:val="24292F"/>
              </w:rPr>
              <w:t>ependen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C554E9" w14:textId="6D64B5DD" w:rsidR="00307C30" w:rsidRDefault="00B32B96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gramStart"/>
            <w:r>
              <w:rPr>
                <w:rFonts w:ascii="Segoe UI" w:hAnsi="Segoe UI" w:cs="Segoe UI"/>
                <w:color w:val="24292F"/>
              </w:rPr>
              <w:t>./</w:t>
            </w:r>
            <w:proofErr w:type="gramEnd"/>
            <w:r w:rsidR="006A4290">
              <w:rPr>
                <w:rFonts w:ascii="Segoe UI" w:hAnsi="Segoe UI" w:cs="Segoe UI"/>
                <w:color w:val="24292F"/>
              </w:rPr>
              <w:t>examples</w:t>
            </w:r>
            <w:r>
              <w:rPr>
                <w:rFonts w:ascii="Segoe UI" w:hAnsi="Segoe UI" w:cs="Segoe UI"/>
                <w:color w:val="24292F"/>
              </w:rPr>
              <w:t>/*.</w:t>
            </w:r>
            <w:proofErr w:type="spellStart"/>
            <w:r>
              <w:rPr>
                <w:rFonts w:ascii="Segoe UI" w:hAnsi="Segoe UI" w:cs="Segoe UI"/>
                <w:color w:val="24292F"/>
              </w:rPr>
              <w:t>py</w:t>
            </w:r>
            <w:proofErr w:type="spellEnd"/>
            <w:r>
              <w:rPr>
                <w:rFonts w:ascii="Segoe UI" w:hAnsi="Segoe UI" w:cs="Segoe UI"/>
                <w:color w:val="24292F"/>
              </w:rPr>
              <w:t>/</w:t>
            </w:r>
            <w:proofErr w:type="spellStart"/>
            <w:r w:rsidR="0083790B" w:rsidRPr="0083790B">
              <w:rPr>
                <w:rFonts w:ascii="Segoe UI" w:hAnsi="Segoe UI" w:cs="Segoe UI"/>
                <w:color w:val="24292F"/>
              </w:rPr>
              <w:t>independent_learning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5774C4" w14:textId="2A03B47F" w:rsidR="00307C30" w:rsidRDefault="004A60AF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 xml:space="preserve">The </w:t>
            </w:r>
            <w:r w:rsidR="00811DB9">
              <w:rPr>
                <w:rFonts w:ascii="Segoe UI" w:hAnsi="Segoe UI" w:cs="Segoe UI"/>
                <w:color w:val="24292F"/>
              </w:rPr>
              <w:t>independent</w:t>
            </w:r>
            <w:r>
              <w:rPr>
                <w:rFonts w:ascii="Segoe UI" w:hAnsi="Segoe UI" w:cs="Segoe UI"/>
                <w:color w:val="24292F"/>
              </w:rPr>
              <w:t xml:space="preserve"> learning scheme </w:t>
            </w:r>
            <w:r w:rsidR="00FB20D6">
              <w:rPr>
                <w:rFonts w:ascii="Segoe UI" w:hAnsi="Segoe UI" w:cs="Segoe UI"/>
                <w:color w:val="24292F"/>
              </w:rPr>
              <w:t>f</w:t>
            </w:r>
            <w:r w:rsidR="00683BD8">
              <w:rPr>
                <w:rFonts w:ascii="Segoe UI" w:hAnsi="Segoe UI" w:cs="Segoe UI"/>
                <w:color w:val="24292F"/>
              </w:rPr>
              <w:t>or each study</w:t>
            </w:r>
          </w:p>
        </w:tc>
      </w:tr>
      <w:tr w:rsidR="003243A7" w14:paraId="6B03443E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F8375C" w14:textId="090C8A76" w:rsidR="00307C30" w:rsidRDefault="009F1EDE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lastRenderedPageBreak/>
              <w:t>Naïve Transfe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7081A4" w14:textId="7922F669" w:rsidR="00307C30" w:rsidRDefault="003E03C1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gramStart"/>
            <w:r>
              <w:rPr>
                <w:rFonts w:ascii="Segoe UI" w:hAnsi="Segoe UI" w:cs="Segoe UI"/>
                <w:color w:val="24292F"/>
              </w:rPr>
              <w:t>./</w:t>
            </w:r>
            <w:proofErr w:type="gramEnd"/>
            <w:r w:rsidR="00BF1F9E">
              <w:rPr>
                <w:rFonts w:ascii="Segoe UI" w:hAnsi="Segoe UI" w:cs="Segoe UI"/>
                <w:color w:val="24292F"/>
              </w:rPr>
              <w:t>examples</w:t>
            </w:r>
            <w:r>
              <w:rPr>
                <w:rFonts w:ascii="Segoe UI" w:hAnsi="Segoe UI" w:cs="Segoe UI"/>
                <w:color w:val="24292F"/>
              </w:rPr>
              <w:t>/*.</w:t>
            </w:r>
            <w:proofErr w:type="spellStart"/>
            <w:r>
              <w:rPr>
                <w:rFonts w:ascii="Segoe UI" w:hAnsi="Segoe UI" w:cs="Segoe UI"/>
                <w:color w:val="24292F"/>
              </w:rPr>
              <w:t>py</w:t>
            </w:r>
            <w:proofErr w:type="spellEnd"/>
            <w:r>
              <w:rPr>
                <w:rFonts w:ascii="Segoe UI" w:hAnsi="Segoe UI" w:cs="Segoe UI"/>
                <w:color w:val="24292F"/>
              </w:rPr>
              <w:t>/</w:t>
            </w:r>
            <w:proofErr w:type="spellStart"/>
            <w:r w:rsidR="00AA7D82" w:rsidRPr="00AA7D82">
              <w:rPr>
                <w:rFonts w:ascii="Segoe UI" w:hAnsi="Segoe UI" w:cs="Segoe UI"/>
                <w:color w:val="24292F"/>
              </w:rPr>
              <w:t>naive_transfer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2A336B" w14:textId="1844FF52" w:rsidR="00307C30" w:rsidRDefault="004029AC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 xml:space="preserve">The </w:t>
            </w:r>
            <w:r w:rsidR="00EB6F10">
              <w:rPr>
                <w:rFonts w:ascii="Segoe UI" w:hAnsi="Segoe UI" w:cs="Segoe UI"/>
                <w:color w:val="24292F"/>
              </w:rPr>
              <w:t>Naïve transfer</w:t>
            </w:r>
            <w:r>
              <w:rPr>
                <w:rFonts w:ascii="Segoe UI" w:hAnsi="Segoe UI" w:cs="Segoe UI"/>
                <w:color w:val="24292F"/>
              </w:rPr>
              <w:t xml:space="preserve"> learning scheme </w:t>
            </w:r>
            <w:r w:rsidR="00960D2A">
              <w:rPr>
                <w:rFonts w:ascii="Segoe UI" w:hAnsi="Segoe UI" w:cs="Segoe UI"/>
                <w:color w:val="24292F"/>
              </w:rPr>
              <w:t>for each study</w:t>
            </w:r>
          </w:p>
        </w:tc>
      </w:tr>
      <w:tr w:rsidR="006048DE" w14:paraId="13C9C470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594B304" w14:textId="5FAAA184" w:rsidR="006048DE" w:rsidRDefault="006048DE" w:rsidP="006048DE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Transfe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14A49B6A" w14:textId="03BD2899" w:rsidR="006048DE" w:rsidRDefault="006048DE" w:rsidP="006048DE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gramStart"/>
            <w:r>
              <w:rPr>
                <w:rFonts w:ascii="Segoe UI" w:hAnsi="Segoe UI" w:cs="Segoe UI"/>
                <w:color w:val="24292F"/>
              </w:rPr>
              <w:t>./</w:t>
            </w:r>
            <w:proofErr w:type="gramEnd"/>
            <w:r w:rsidR="00842414">
              <w:rPr>
                <w:rFonts w:ascii="Segoe UI" w:hAnsi="Segoe UI" w:cs="Segoe UI"/>
                <w:color w:val="24292F"/>
              </w:rPr>
              <w:t>examples</w:t>
            </w:r>
            <w:r>
              <w:rPr>
                <w:rFonts w:ascii="Segoe UI" w:hAnsi="Segoe UI" w:cs="Segoe UI"/>
                <w:color w:val="24292F"/>
              </w:rPr>
              <w:t>/*.</w:t>
            </w:r>
            <w:proofErr w:type="spellStart"/>
            <w:r>
              <w:rPr>
                <w:rFonts w:ascii="Segoe UI" w:hAnsi="Segoe UI" w:cs="Segoe UI"/>
                <w:color w:val="24292F"/>
              </w:rPr>
              <w:t>py</w:t>
            </w:r>
            <w:proofErr w:type="spellEnd"/>
            <w:r>
              <w:rPr>
                <w:rFonts w:ascii="Segoe UI" w:hAnsi="Segoe UI" w:cs="Segoe UI"/>
                <w:color w:val="24292F"/>
              </w:rPr>
              <w:t>/</w:t>
            </w:r>
            <w:proofErr w:type="spellStart"/>
            <w:r w:rsidR="000D1DB6" w:rsidRPr="000D1DB6">
              <w:rPr>
                <w:rFonts w:ascii="Segoe UI" w:hAnsi="Segoe UI" w:cs="Segoe UI"/>
                <w:color w:val="24292F"/>
              </w:rPr>
              <w:t>super_transfer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09EAE7C2" w14:textId="5C67E18E" w:rsidR="006048DE" w:rsidRDefault="006048DE" w:rsidP="006048DE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 xml:space="preserve">The transfer learning scheme </w:t>
            </w:r>
            <w:r w:rsidR="00AD7F1D">
              <w:rPr>
                <w:rFonts w:ascii="Segoe UI" w:hAnsi="Segoe UI" w:cs="Segoe UI"/>
                <w:color w:val="24292F"/>
              </w:rPr>
              <w:t>for each study</w:t>
            </w:r>
          </w:p>
        </w:tc>
      </w:tr>
    </w:tbl>
    <w:p w14:paraId="682AF9E2" w14:textId="77777777" w:rsidR="00307C30" w:rsidRDefault="00307C30" w:rsidP="00307C30">
      <w:pPr>
        <w:pStyle w:val="Heading1"/>
        <w:shd w:val="clear" w:color="auto" w:fill="FFFFFF"/>
        <w:spacing w:before="360" w:after="24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System Requirements</w:t>
      </w:r>
    </w:p>
    <w:p w14:paraId="53C1406C" w14:textId="77777777" w:rsidR="00307C30" w:rsidRDefault="00307C30" w:rsidP="00307C30">
      <w:pPr>
        <w:pStyle w:val="Heading2"/>
        <w:shd w:val="clear" w:color="auto" w:fill="FFFFFF"/>
        <w:spacing w:before="360" w:after="24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Software dependency</w:t>
      </w:r>
    </w:p>
    <w:p w14:paraId="37D14999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The system relies on the following software, reagent, or resources.</w:t>
      </w:r>
    </w:p>
    <w:p w14:paraId="00D5D084" w14:textId="77777777" w:rsidR="00307C30" w:rsidRDefault="00307C30" w:rsidP="00307C30">
      <w:pPr>
        <w:pStyle w:val="Heading2"/>
        <w:shd w:val="clear" w:color="auto" w:fill="FFFFFF"/>
        <w:spacing w:before="360" w:after="24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Software version</w:t>
      </w:r>
    </w:p>
    <w:p w14:paraId="25ACFDB8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Our software has been tested on the following software version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4"/>
        <w:gridCol w:w="1794"/>
        <w:gridCol w:w="5882"/>
      </w:tblGrid>
      <w:tr w:rsidR="00307C30" w14:paraId="5933DF21" w14:textId="77777777" w:rsidTr="00307C30">
        <w:trPr>
          <w:tblHeader/>
        </w:trPr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8E444C" w14:textId="77777777" w:rsidR="00307C30" w:rsidRDefault="00307C30">
            <w:pPr>
              <w:spacing w:after="240"/>
              <w:jc w:val="center"/>
              <w:rPr>
                <w:rFonts w:ascii="Segoe UI" w:hAnsi="Segoe UI" w:cs="Segoe UI"/>
                <w:b/>
                <w:bCs/>
                <w:color w:val="24292F"/>
              </w:rPr>
            </w:pPr>
            <w:r>
              <w:rPr>
                <w:rStyle w:val="Strong"/>
                <w:rFonts w:ascii="Segoe UI" w:hAnsi="Segoe UI" w:cs="Segoe UI"/>
                <w:color w:val="24292F"/>
              </w:rPr>
              <w:t>Software and Hardwar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DF15C1" w14:textId="77777777" w:rsidR="00307C30" w:rsidRDefault="00307C30">
            <w:pPr>
              <w:spacing w:after="240"/>
              <w:jc w:val="center"/>
              <w:rPr>
                <w:rFonts w:ascii="Segoe UI" w:hAnsi="Segoe UI" w:cs="Segoe UI"/>
                <w:b/>
                <w:bCs/>
                <w:color w:val="24292F"/>
              </w:rPr>
            </w:pPr>
            <w:r>
              <w:rPr>
                <w:rStyle w:val="Strong"/>
                <w:rFonts w:ascii="Segoe UI" w:hAnsi="Segoe UI" w:cs="Segoe UI"/>
                <w:color w:val="24292F"/>
              </w:rPr>
              <w:t>SOURC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524BD3" w14:textId="77777777" w:rsidR="00307C30" w:rsidRDefault="00307C30">
            <w:pPr>
              <w:spacing w:after="240"/>
              <w:jc w:val="center"/>
              <w:rPr>
                <w:rFonts w:ascii="Segoe UI" w:hAnsi="Segoe UI" w:cs="Segoe UI"/>
                <w:b/>
                <w:bCs/>
                <w:color w:val="24292F"/>
              </w:rPr>
            </w:pPr>
            <w:r>
              <w:rPr>
                <w:rStyle w:val="Strong"/>
                <w:rFonts w:ascii="Segoe UI" w:hAnsi="Segoe UI" w:cs="Segoe UI"/>
                <w:color w:val="24292F"/>
              </w:rPr>
              <w:t>IDENTIFIER</w:t>
            </w:r>
          </w:p>
        </w:tc>
      </w:tr>
      <w:tr w:rsidR="00307C30" w14:paraId="737DD8C3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03CA08" w14:textId="77777777" w:rsidR="00307C30" w:rsidRDefault="00307C30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REAGENT or RESOURC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6A74F7" w14:textId="77777777" w:rsidR="00307C30" w:rsidRDefault="00307C30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SOURC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15FC52" w14:textId="77777777" w:rsidR="00307C30" w:rsidRDefault="00307C30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IDENTIFIER</w:t>
            </w:r>
          </w:p>
        </w:tc>
      </w:tr>
      <w:tr w:rsidR="00E032FE" w14:paraId="7D6EBFC1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F19E29" w14:textId="08D7D436" w:rsidR="00E032FE" w:rsidRDefault="00E032FE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Python 3.7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4D6554" w14:textId="7D26D879" w:rsidR="00E032FE" w:rsidRDefault="00E032FE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Python Software Foundatio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3550F0" w14:textId="2CDBEEDA" w:rsidR="00E032FE" w:rsidRDefault="00000000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5" w:history="1">
              <w:r w:rsidR="00E032FE">
                <w:rPr>
                  <w:rStyle w:val="Hyperlink"/>
                  <w:rFonts w:ascii="Segoe UI" w:hAnsi="Segoe UI" w:cs="Segoe UI"/>
                </w:rPr>
                <w:t>https://www.python.org/download/releases/2.7/</w:t>
              </w:r>
            </w:hyperlink>
          </w:p>
        </w:tc>
      </w:tr>
      <w:tr w:rsidR="00E032FE" w14:paraId="4E5B2282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BF54A3" w14:textId="61D9A68F" w:rsidR="00E032FE" w:rsidRDefault="00E032FE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Computational Facility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1EBF10" w14:textId="6AE214D2" w:rsidR="00E032FE" w:rsidRDefault="00E032FE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The National Institute for Computational Science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94BE72" w14:textId="505DAD8F" w:rsidR="00E032FE" w:rsidRDefault="00000000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6" w:history="1">
              <w:r w:rsidR="00E032FE">
                <w:rPr>
                  <w:rStyle w:val="Hyperlink"/>
                  <w:rFonts w:ascii="Segoe UI" w:hAnsi="Segoe UI" w:cs="Segoe UI"/>
                </w:rPr>
                <w:t>https://www.nics.tennessee.edu/computing-resources/acf</w:t>
              </w:r>
            </w:hyperlink>
          </w:p>
        </w:tc>
      </w:tr>
      <w:tr w:rsidR="00E032FE" w14:paraId="38AC22EB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47C240" w14:textId="64D01BA3" w:rsidR="00E032FE" w:rsidRDefault="00E032FE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lastRenderedPageBreak/>
              <w:t>Numpy</w:t>
            </w:r>
            <w:proofErr w:type="spellEnd"/>
            <w:r>
              <w:rPr>
                <w:rFonts w:ascii="Segoe UI" w:hAnsi="Segoe UI" w:cs="Segoe UI"/>
                <w:color w:val="24292F"/>
              </w:rPr>
              <w:t xml:space="preserve"> 1.15.4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F3CFBD" w14:textId="71B41A87" w:rsidR="00E032FE" w:rsidRDefault="00E032FE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t>Tidelift</w:t>
            </w:r>
            <w:proofErr w:type="spellEnd"/>
            <w:r>
              <w:rPr>
                <w:rFonts w:ascii="Segoe UI" w:hAnsi="Segoe UI" w:cs="Segoe UI"/>
                <w:color w:val="24292F"/>
              </w:rPr>
              <w:t>, Inc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75723B" w14:textId="09821042" w:rsidR="00E032FE" w:rsidRDefault="00000000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7" w:history="1">
              <w:r w:rsidR="00E032FE">
                <w:rPr>
                  <w:rStyle w:val="Hyperlink"/>
                  <w:rFonts w:ascii="Segoe UI" w:hAnsi="Segoe UI" w:cs="Segoe UI"/>
                </w:rPr>
                <w:t>https://libraries.io/pypi/numpy/1.15.4</w:t>
              </w:r>
            </w:hyperlink>
          </w:p>
        </w:tc>
      </w:tr>
      <w:tr w:rsidR="00E032FE" w14:paraId="63A58C7B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C450E9" w14:textId="380AD191" w:rsidR="00E032FE" w:rsidRDefault="00E032FE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t>Numpydoc</w:t>
            </w:r>
            <w:proofErr w:type="spellEnd"/>
            <w:r>
              <w:rPr>
                <w:rFonts w:ascii="Segoe UI" w:hAnsi="Segoe UI" w:cs="Segoe UI"/>
                <w:color w:val="24292F"/>
              </w:rPr>
              <w:t xml:space="preserve"> 0.9.1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60D5B0" w14:textId="01F27378" w:rsidR="00E032FE" w:rsidRDefault="00E032FE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t>Tidelift</w:t>
            </w:r>
            <w:proofErr w:type="spellEnd"/>
            <w:r>
              <w:rPr>
                <w:rFonts w:ascii="Segoe UI" w:hAnsi="Segoe UI" w:cs="Segoe UI"/>
                <w:color w:val="24292F"/>
              </w:rPr>
              <w:t>, Inc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F268A5" w14:textId="561F05F6" w:rsidR="00E032FE" w:rsidRDefault="00000000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8" w:history="1">
              <w:r w:rsidR="00E032FE">
                <w:rPr>
                  <w:rStyle w:val="Hyperlink"/>
                  <w:rFonts w:ascii="Segoe UI" w:hAnsi="Segoe UI" w:cs="Segoe UI"/>
                </w:rPr>
                <w:t>https://libraries.io/pypi/numpydoc</w:t>
              </w:r>
            </w:hyperlink>
          </w:p>
        </w:tc>
      </w:tr>
      <w:tr w:rsidR="00E032FE" w14:paraId="76F0DB07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0B4557" w14:textId="2164FC5F" w:rsidR="00E032FE" w:rsidRDefault="00E032FE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t>Scipy</w:t>
            </w:r>
            <w:proofErr w:type="spellEnd"/>
            <w:r>
              <w:rPr>
                <w:rFonts w:ascii="Segoe UI" w:hAnsi="Segoe UI" w:cs="Segoe UI"/>
                <w:color w:val="24292F"/>
              </w:rPr>
              <w:t xml:space="preserve"> 1.2.1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7001B6" w14:textId="3FA2D55F" w:rsidR="00E032FE" w:rsidRDefault="00E032FE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The SciPy community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FE5432" w14:textId="1471B0CC" w:rsidR="00E032FE" w:rsidRDefault="00000000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9" w:history="1">
              <w:r w:rsidR="00E032FE">
                <w:rPr>
                  <w:rStyle w:val="Hyperlink"/>
                  <w:rFonts w:ascii="Segoe UI" w:hAnsi="Segoe UI" w:cs="Segoe UI"/>
                </w:rPr>
                <w:t>https://docs.scipy.org/doc/scipy-1.2.1/reference/</w:t>
              </w:r>
            </w:hyperlink>
          </w:p>
        </w:tc>
      </w:tr>
      <w:tr w:rsidR="000873F3" w14:paraId="5437CC9B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0F85B8" w14:textId="31DB6132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t>Sklearn</w:t>
            </w:r>
            <w:proofErr w:type="spellEnd"/>
            <w:r>
              <w:rPr>
                <w:rFonts w:ascii="Segoe UI" w:hAnsi="Segoe UI" w:cs="Segoe UI"/>
                <w:color w:val="24292F"/>
              </w:rPr>
              <w:t xml:space="preserve"> 0.0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89A628" w14:textId="70492573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The Python community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B81CDC" w14:textId="32A9D93B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10" w:history="1">
              <w:r>
                <w:rPr>
                  <w:rStyle w:val="Hyperlink"/>
                  <w:rFonts w:ascii="Segoe UI" w:hAnsi="Segoe UI" w:cs="Segoe UI"/>
                </w:rPr>
                <w:t>https://pypi.org/project/sklearn/</w:t>
              </w:r>
            </w:hyperlink>
          </w:p>
        </w:tc>
      </w:tr>
      <w:tr w:rsidR="000873F3" w14:paraId="4EDEEDB5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B14859" w14:textId="3BA9F5CE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t>Keras</w:t>
            </w:r>
            <w:proofErr w:type="spellEnd"/>
            <w:r>
              <w:rPr>
                <w:rFonts w:ascii="Segoe UI" w:hAnsi="Segoe UI" w:cs="Segoe UI"/>
                <w:color w:val="24292F"/>
              </w:rPr>
              <w:t xml:space="preserve"> 2.2.4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3169B4" w14:textId="11D3B43E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GitHub, Inc.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B10379" w14:textId="4DCED7AE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11" w:history="1">
              <w:r>
                <w:rPr>
                  <w:rStyle w:val="Hyperlink"/>
                  <w:rFonts w:ascii="Segoe UI" w:hAnsi="Segoe UI" w:cs="Segoe UI"/>
                </w:rPr>
                <w:t>https://github.com/keras-team/keras/releases/tag/2.2.4</w:t>
              </w:r>
            </w:hyperlink>
          </w:p>
        </w:tc>
      </w:tr>
      <w:tr w:rsidR="000873F3" w14:paraId="53824B97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520DCC" w14:textId="7814DA45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t>Keras</w:t>
            </w:r>
            <w:proofErr w:type="spellEnd"/>
            <w:r>
              <w:rPr>
                <w:rFonts w:ascii="Segoe UI" w:hAnsi="Segoe UI" w:cs="Segoe UI"/>
                <w:color w:val="24292F"/>
              </w:rPr>
              <w:t>-Applications 1.0.8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E82B2B" w14:textId="3A7428EB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GitHub, Inc.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CCE537" w14:textId="1BAA2B5A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12" w:history="1">
              <w:r>
                <w:rPr>
                  <w:rStyle w:val="Hyperlink"/>
                  <w:rFonts w:ascii="Segoe UI" w:hAnsi="Segoe UI" w:cs="Segoe UI"/>
                </w:rPr>
                <w:t>https://github.com/keras-team/keras-applications</w:t>
              </w:r>
            </w:hyperlink>
          </w:p>
        </w:tc>
      </w:tr>
      <w:tr w:rsidR="000873F3" w14:paraId="617D60DF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9ACD2D" w14:textId="4AE2C52D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t>Keras</w:t>
            </w:r>
            <w:proofErr w:type="spellEnd"/>
            <w:r>
              <w:rPr>
                <w:rFonts w:ascii="Segoe UI" w:hAnsi="Segoe UI" w:cs="Segoe UI"/>
                <w:color w:val="24292F"/>
              </w:rPr>
              <w:t>-Preprocessing 1.1.0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BE11B5" w14:textId="0BB30E73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GitHub, Inc.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BA4F35" w14:textId="3AD20F79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13" w:history="1">
              <w:r>
                <w:rPr>
                  <w:rStyle w:val="Hyperlink"/>
                  <w:rFonts w:ascii="Segoe UI" w:hAnsi="Segoe UI" w:cs="Segoe UI"/>
                </w:rPr>
                <w:t>https://github.com/keras-team/keras-preprocessing/releases/tag/1.1.0</w:t>
              </w:r>
            </w:hyperlink>
          </w:p>
        </w:tc>
      </w:tr>
      <w:tr w:rsidR="000873F3" w14:paraId="2B7BCE63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FA22D4" w14:textId="03D1D83C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t>Tensorboard</w:t>
            </w:r>
            <w:proofErr w:type="spellEnd"/>
            <w:r>
              <w:rPr>
                <w:rFonts w:ascii="Segoe UI" w:hAnsi="Segoe UI" w:cs="Segoe UI"/>
                <w:color w:val="24292F"/>
              </w:rPr>
              <w:t xml:space="preserve"> 1.13.1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16F45D" w14:textId="3CBE8805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GitHub, Inc.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A942FD" w14:textId="451B7ABE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14" w:history="1">
              <w:r>
                <w:rPr>
                  <w:rStyle w:val="Hyperlink"/>
                  <w:rFonts w:ascii="Segoe UI" w:hAnsi="Segoe UI" w:cs="Segoe UI"/>
                </w:rPr>
                <w:t>https://github.com/tensorflow/tensorboard/releases/tag/1.13.1</w:t>
              </w:r>
            </w:hyperlink>
          </w:p>
        </w:tc>
      </w:tr>
      <w:tr w:rsidR="000873F3" w14:paraId="412D3C5D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A963B6" w14:textId="2BB412F6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t>Tensorflow</w:t>
            </w:r>
            <w:proofErr w:type="spellEnd"/>
            <w:r>
              <w:rPr>
                <w:rFonts w:ascii="Segoe UI" w:hAnsi="Segoe UI" w:cs="Segoe UI"/>
                <w:color w:val="24292F"/>
              </w:rPr>
              <w:t xml:space="preserve"> 1.13.1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631C5A" w14:textId="09CFC466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tensorflow.org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437D5E" w14:textId="71269074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15" w:history="1">
              <w:r>
                <w:rPr>
                  <w:rStyle w:val="Hyperlink"/>
                  <w:rFonts w:ascii="Segoe UI" w:hAnsi="Segoe UI" w:cs="Segoe UI"/>
                </w:rPr>
                <w:t>https://www.tensorflow.org/install/pip</w:t>
              </w:r>
            </w:hyperlink>
          </w:p>
        </w:tc>
      </w:tr>
      <w:tr w:rsidR="000873F3" w14:paraId="0749412B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71A4FB" w14:textId="3483A275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t>Tensorflow</w:t>
            </w:r>
            <w:proofErr w:type="spellEnd"/>
            <w:r>
              <w:rPr>
                <w:rFonts w:ascii="Segoe UI" w:hAnsi="Segoe UI" w:cs="Segoe UI"/>
                <w:color w:val="24292F"/>
              </w:rPr>
              <w:t>-estimator 1.13.1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D33249" w14:textId="40AC41BE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The Python community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3CF329" w14:textId="0E33FBFA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16" w:history="1">
              <w:r>
                <w:rPr>
                  <w:rStyle w:val="Hyperlink"/>
                  <w:rFonts w:ascii="Segoe UI" w:hAnsi="Segoe UI" w:cs="Segoe UI"/>
                </w:rPr>
                <w:t>https://pypi.org/project/tensorflow-estimator/</w:t>
              </w:r>
            </w:hyperlink>
          </w:p>
        </w:tc>
      </w:tr>
      <w:tr w:rsidR="000873F3" w14:paraId="2F618FAD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55B6DC" w14:textId="3BC07DDE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lastRenderedPageBreak/>
              <w:t>Statsmodels</w:t>
            </w:r>
            <w:proofErr w:type="spellEnd"/>
            <w:r>
              <w:rPr>
                <w:rFonts w:ascii="Segoe UI" w:hAnsi="Segoe UI" w:cs="Segoe UI"/>
                <w:color w:val="24292F"/>
              </w:rPr>
              <w:t xml:space="preserve"> 0.9.0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54DE28" w14:textId="1AE82D4B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Statsmodels.org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DB5BE7" w14:textId="207A27CA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17" w:history="1">
              <w:r>
                <w:rPr>
                  <w:rStyle w:val="Hyperlink"/>
                  <w:rFonts w:ascii="Segoe UI" w:hAnsi="Segoe UI" w:cs="Segoe UI"/>
                </w:rPr>
                <w:t>https://www.statsmodels.org/stable/release/version0.9.html</w:t>
              </w:r>
            </w:hyperlink>
          </w:p>
        </w:tc>
      </w:tr>
      <w:tr w:rsidR="000873F3" w14:paraId="0A2F7DFF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D1A2C2" w14:textId="26415313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t>Xlrd</w:t>
            </w:r>
            <w:proofErr w:type="spellEnd"/>
            <w:r>
              <w:rPr>
                <w:rFonts w:ascii="Segoe UI" w:hAnsi="Segoe UI" w:cs="Segoe UI"/>
                <w:color w:val="24292F"/>
              </w:rPr>
              <w:t xml:space="preserve"> 1.2.0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5DCE2F" w14:textId="701D1645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The Python community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BBB585" w14:textId="4FA7B6D1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18" w:history="1">
              <w:r>
                <w:rPr>
                  <w:rStyle w:val="Hyperlink"/>
                  <w:rFonts w:ascii="Segoe UI" w:hAnsi="Segoe UI" w:cs="Segoe UI"/>
                </w:rPr>
                <w:t>https://pypi.org/project/xlrd/</w:t>
              </w:r>
            </w:hyperlink>
          </w:p>
        </w:tc>
      </w:tr>
      <w:tr w:rsidR="000873F3" w14:paraId="2EB50660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014879" w14:textId="31D13147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t>XlsxWriter</w:t>
            </w:r>
            <w:proofErr w:type="spellEnd"/>
            <w:r>
              <w:rPr>
                <w:rFonts w:ascii="Segoe UI" w:hAnsi="Segoe UI" w:cs="Segoe UI"/>
                <w:color w:val="24292F"/>
              </w:rPr>
              <w:t xml:space="preserve"> 1.1.8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462392" w14:textId="0A4C55AF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The Python community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CF7B2C" w14:textId="1E357630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19" w:history="1">
              <w:r>
                <w:rPr>
                  <w:rStyle w:val="Hyperlink"/>
                  <w:rFonts w:ascii="Segoe UI" w:hAnsi="Segoe UI" w:cs="Segoe UI"/>
                </w:rPr>
                <w:t>https://pypi.org/project/XlsxWriter/</w:t>
              </w:r>
            </w:hyperlink>
          </w:p>
        </w:tc>
      </w:tr>
      <w:tr w:rsidR="000873F3" w14:paraId="4A8006B4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C25DF9" w14:textId="1ED522A2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t>Xlwings</w:t>
            </w:r>
            <w:proofErr w:type="spellEnd"/>
            <w:r>
              <w:rPr>
                <w:rFonts w:ascii="Segoe UI" w:hAnsi="Segoe UI" w:cs="Segoe UI"/>
                <w:color w:val="24292F"/>
              </w:rPr>
              <w:t xml:space="preserve"> 0.15.8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9C1623" w14:textId="61AE70D7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The Python community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0A2026" w14:textId="3AACF9AF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20" w:history="1">
              <w:r>
                <w:rPr>
                  <w:rStyle w:val="Hyperlink"/>
                  <w:rFonts w:ascii="Segoe UI" w:hAnsi="Segoe UI" w:cs="Segoe UI"/>
                </w:rPr>
                <w:t>https://pypi.org/project/xlwings/</w:t>
              </w:r>
            </w:hyperlink>
          </w:p>
        </w:tc>
      </w:tr>
      <w:tr w:rsidR="000873F3" w14:paraId="18364EC2" w14:textId="77777777" w:rsidTr="00307C30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48AFE3" w14:textId="5032AE49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proofErr w:type="spellStart"/>
            <w:r>
              <w:rPr>
                <w:rFonts w:ascii="Segoe UI" w:hAnsi="Segoe UI" w:cs="Segoe UI"/>
                <w:color w:val="24292F"/>
              </w:rPr>
              <w:t>Xlwt</w:t>
            </w:r>
            <w:proofErr w:type="spellEnd"/>
            <w:r>
              <w:rPr>
                <w:rFonts w:ascii="Segoe UI" w:hAnsi="Segoe UI" w:cs="Segoe UI"/>
                <w:color w:val="24292F"/>
              </w:rPr>
              <w:t xml:space="preserve"> 1.3.0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904F4A" w14:textId="2F23D949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r>
              <w:rPr>
                <w:rFonts w:ascii="Segoe UI" w:hAnsi="Segoe UI" w:cs="Segoe UI"/>
                <w:color w:val="24292F"/>
              </w:rPr>
              <w:t>The Python community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3E89B9" w14:textId="591E803C" w:rsidR="000873F3" w:rsidRDefault="000873F3">
            <w:pPr>
              <w:spacing w:after="240"/>
              <w:rPr>
                <w:rFonts w:ascii="Segoe UI" w:hAnsi="Segoe UI" w:cs="Segoe UI"/>
                <w:color w:val="24292F"/>
              </w:rPr>
            </w:pPr>
            <w:hyperlink r:id="rId21" w:history="1">
              <w:r>
                <w:rPr>
                  <w:rStyle w:val="Hyperlink"/>
                  <w:rFonts w:ascii="Segoe UI" w:hAnsi="Segoe UI" w:cs="Segoe UI"/>
                </w:rPr>
                <w:t>https://pypi.org/project/xlwt/</w:t>
              </w:r>
            </w:hyperlink>
          </w:p>
        </w:tc>
      </w:tr>
    </w:tbl>
    <w:p w14:paraId="13A6F9B2" w14:textId="77777777" w:rsidR="00307C30" w:rsidRDefault="00307C30" w:rsidP="00307C30">
      <w:pPr>
        <w:pStyle w:val="Heading2"/>
        <w:shd w:val="clear" w:color="auto" w:fill="FFFFFF"/>
        <w:spacing w:before="360" w:after="24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Hardware requirements</w:t>
      </w:r>
    </w:p>
    <w:p w14:paraId="07C5E6E7" w14:textId="604436A9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 xml:space="preserve">We recommend </w:t>
      </w:r>
      <w:r w:rsidR="00A75D5B">
        <w:rPr>
          <w:rFonts w:ascii="Segoe UI" w:hAnsi="Segoe UI" w:cs="Segoe UI"/>
          <w:color w:val="24292F"/>
        </w:rPr>
        <w:t>using</w:t>
      </w:r>
      <w:r>
        <w:rPr>
          <w:rFonts w:ascii="Segoe UI" w:hAnsi="Segoe UI" w:cs="Segoe UI"/>
          <w:color w:val="24292F"/>
        </w:rPr>
        <w:t xml:space="preserve"> a GPU (V100) to speed up the running process of our software.</w:t>
      </w:r>
    </w:p>
    <w:p w14:paraId="4E37D919" w14:textId="77777777" w:rsidR="00307C30" w:rsidRDefault="00307C30" w:rsidP="00307C30">
      <w:pPr>
        <w:pStyle w:val="Heading1"/>
        <w:shd w:val="clear" w:color="auto" w:fill="FFFFFF"/>
        <w:spacing w:before="360" w:after="24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Installation Guide</w:t>
      </w:r>
    </w:p>
    <w:p w14:paraId="4F90823A" w14:textId="0A47C46F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 xml:space="preserve">Our software package can be downloaded from the following </w:t>
      </w:r>
      <w:proofErr w:type="spellStart"/>
      <w:r w:rsidR="00C771E3">
        <w:rPr>
          <w:rFonts w:ascii="Segoe UI" w:hAnsi="Segoe UI" w:cs="Segoe UI"/>
          <w:color w:val="24292F"/>
        </w:rPr>
        <w:t>G</w:t>
      </w:r>
      <w:r>
        <w:rPr>
          <w:rFonts w:ascii="Segoe UI" w:hAnsi="Segoe UI" w:cs="Segoe UI"/>
          <w:color w:val="24292F"/>
        </w:rPr>
        <w:t>ithub</w:t>
      </w:r>
      <w:proofErr w:type="spellEnd"/>
      <w:r w:rsidR="00C771E3">
        <w:rPr>
          <w:rFonts w:ascii="Segoe UI" w:hAnsi="Segoe UI" w:cs="Segoe UI"/>
          <w:color w:val="24292F"/>
        </w:rPr>
        <w:t xml:space="preserve"> home</w:t>
      </w:r>
      <w:r>
        <w:rPr>
          <w:rFonts w:ascii="Segoe UI" w:hAnsi="Segoe UI" w:cs="Segoe UI"/>
          <w:color w:val="24292F"/>
        </w:rPr>
        <w:t>page: </w:t>
      </w:r>
      <w:r w:rsidR="00C771E3" w:rsidRPr="0036398F">
        <w:rPr>
          <w:rFonts w:ascii="Segoe UI" w:eastAsiaTheme="majorEastAsia" w:hAnsi="Segoe UI" w:cs="Segoe UI"/>
        </w:rPr>
        <w:t>https://github.com/AtlasGao/</w:t>
      </w:r>
      <w:r w:rsidR="0036398F" w:rsidRPr="0036398F">
        <w:rPr>
          <w:rFonts w:ascii="Segoe UI" w:eastAsiaTheme="majorEastAsia" w:hAnsi="Segoe UI" w:cs="Segoe UI"/>
        </w:rPr>
        <w:t>GWAS_</w:t>
      </w:r>
      <w:r w:rsidR="0036398F">
        <w:rPr>
          <w:rFonts w:ascii="Segoe UI" w:eastAsiaTheme="majorEastAsia" w:hAnsi="Segoe UI" w:cs="Segoe UI"/>
        </w:rPr>
        <w:t>DTL</w:t>
      </w:r>
      <w:r>
        <w:rPr>
          <w:rFonts w:ascii="Segoe UI" w:hAnsi="Segoe UI" w:cs="Segoe UI"/>
          <w:color w:val="24292F"/>
        </w:rPr>
        <w:t xml:space="preserve">. This package contains the source code and </w:t>
      </w:r>
      <w:r w:rsidR="00C771E3">
        <w:rPr>
          <w:rFonts w:ascii="Segoe UI" w:hAnsi="Segoe UI" w:cs="Segoe UI"/>
          <w:color w:val="24292F"/>
        </w:rPr>
        <w:t>instructions</w:t>
      </w:r>
      <w:r>
        <w:rPr>
          <w:rFonts w:ascii="Segoe UI" w:hAnsi="Segoe UI" w:cs="Segoe UI"/>
          <w:color w:val="24292F"/>
        </w:rPr>
        <w:t xml:space="preserve"> to reproduce the results represented in our paper. Our software </w:t>
      </w:r>
      <w:r w:rsidR="00BC3F4E">
        <w:rPr>
          <w:rFonts w:ascii="Segoe UI" w:hAnsi="Segoe UI" w:cs="Segoe UI"/>
          <w:color w:val="24292F"/>
        </w:rPr>
        <w:t>would</w:t>
      </w:r>
      <w:r>
        <w:rPr>
          <w:rFonts w:ascii="Segoe UI" w:hAnsi="Segoe UI" w:cs="Segoe UI"/>
          <w:color w:val="24292F"/>
        </w:rPr>
        <w:t xml:space="preserve"> run on</w:t>
      </w:r>
      <w:r w:rsidR="0011052B">
        <w:rPr>
          <w:rFonts w:ascii="Segoe UI" w:hAnsi="Segoe UI" w:cs="Segoe UI"/>
          <w:color w:val="24292F"/>
        </w:rPr>
        <w:t xml:space="preserve"> Windows and</w:t>
      </w:r>
      <w:r>
        <w:rPr>
          <w:rFonts w:ascii="Segoe UI" w:hAnsi="Segoe UI" w:cs="Segoe UI"/>
          <w:color w:val="24292F"/>
        </w:rPr>
        <w:t xml:space="preserve"> Ubuntu, but we suggest using Linux system which is easier for environment configuration.</w:t>
      </w:r>
    </w:p>
    <w:p w14:paraId="75E0C55B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Conda</w:t>
      </w:r>
      <w:proofErr w:type="spellEnd"/>
      <w:r>
        <w:rPr>
          <w:rFonts w:ascii="Segoe UI" w:hAnsi="Segoe UI" w:cs="Segoe UI"/>
          <w:color w:val="24292F"/>
        </w:rPr>
        <w:t xml:space="preserve"> –install requirements.txt</w:t>
      </w:r>
    </w:p>
    <w:p w14:paraId="4B002F8A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Requirements.txt</w:t>
      </w:r>
    </w:p>
    <w:p w14:paraId="612CA828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numpy</w:t>
      </w:r>
      <w:proofErr w:type="spellEnd"/>
      <w:r>
        <w:rPr>
          <w:rFonts w:ascii="Segoe UI" w:hAnsi="Segoe UI" w:cs="Segoe UI"/>
          <w:color w:val="24292F"/>
        </w:rPr>
        <w:t>==1.15.4</w:t>
      </w:r>
    </w:p>
    <w:p w14:paraId="093BFD5F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numpydoc</w:t>
      </w:r>
      <w:proofErr w:type="spellEnd"/>
      <w:r>
        <w:rPr>
          <w:rFonts w:ascii="Segoe UI" w:hAnsi="Segoe UI" w:cs="Segoe UI"/>
          <w:color w:val="24292F"/>
        </w:rPr>
        <w:t>==0.9.1</w:t>
      </w:r>
    </w:p>
    <w:p w14:paraId="5D73DC22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lastRenderedPageBreak/>
        <w:t>scipy</w:t>
      </w:r>
      <w:proofErr w:type="spellEnd"/>
      <w:r>
        <w:rPr>
          <w:rFonts w:ascii="Segoe UI" w:hAnsi="Segoe UI" w:cs="Segoe UI"/>
          <w:color w:val="24292F"/>
        </w:rPr>
        <w:t>==1.2.1</w:t>
      </w:r>
    </w:p>
    <w:p w14:paraId="40D0EE27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seaborn==0.9.0</w:t>
      </w:r>
    </w:p>
    <w:p w14:paraId="2A4D13EE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sklearn</w:t>
      </w:r>
      <w:proofErr w:type="spellEnd"/>
      <w:r>
        <w:rPr>
          <w:rFonts w:ascii="Segoe UI" w:hAnsi="Segoe UI" w:cs="Segoe UI"/>
          <w:color w:val="24292F"/>
        </w:rPr>
        <w:t>==0.0</w:t>
      </w:r>
    </w:p>
    <w:p w14:paraId="6A02490E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skrebate</w:t>
      </w:r>
      <w:proofErr w:type="spellEnd"/>
      <w:r>
        <w:rPr>
          <w:rFonts w:ascii="Segoe UI" w:hAnsi="Segoe UI" w:cs="Segoe UI"/>
          <w:color w:val="24292F"/>
        </w:rPr>
        <w:t>==0.6</w:t>
      </w:r>
    </w:p>
    <w:p w14:paraId="74B995BE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torch==1.7.1</w:t>
      </w:r>
    </w:p>
    <w:p w14:paraId="0EB29D4D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Keras</w:t>
      </w:r>
      <w:proofErr w:type="spellEnd"/>
      <w:r>
        <w:rPr>
          <w:rFonts w:ascii="Segoe UI" w:hAnsi="Segoe UI" w:cs="Segoe UI"/>
          <w:color w:val="24292F"/>
        </w:rPr>
        <w:t>==2.2.4</w:t>
      </w:r>
    </w:p>
    <w:p w14:paraId="75494F70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Keras</w:t>
      </w:r>
      <w:proofErr w:type="spellEnd"/>
      <w:r>
        <w:rPr>
          <w:rFonts w:ascii="Segoe UI" w:hAnsi="Segoe UI" w:cs="Segoe UI"/>
          <w:color w:val="24292F"/>
        </w:rPr>
        <w:t>-Applications==1.0.8</w:t>
      </w:r>
    </w:p>
    <w:p w14:paraId="18796BEF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Keras</w:t>
      </w:r>
      <w:proofErr w:type="spellEnd"/>
      <w:r>
        <w:rPr>
          <w:rFonts w:ascii="Segoe UI" w:hAnsi="Segoe UI" w:cs="Segoe UI"/>
          <w:color w:val="24292F"/>
        </w:rPr>
        <w:t>-Preprocessing==1.1.0</w:t>
      </w:r>
    </w:p>
    <w:p w14:paraId="052E6733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tensorboard</w:t>
      </w:r>
      <w:proofErr w:type="spellEnd"/>
      <w:r>
        <w:rPr>
          <w:rFonts w:ascii="Segoe UI" w:hAnsi="Segoe UI" w:cs="Segoe UI"/>
          <w:color w:val="24292F"/>
        </w:rPr>
        <w:t>==1.13.1</w:t>
      </w:r>
    </w:p>
    <w:p w14:paraId="6039CBEB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tensorflow</w:t>
      </w:r>
      <w:proofErr w:type="spellEnd"/>
      <w:r>
        <w:rPr>
          <w:rFonts w:ascii="Segoe UI" w:hAnsi="Segoe UI" w:cs="Segoe UI"/>
          <w:color w:val="24292F"/>
        </w:rPr>
        <w:t>==1.13.1</w:t>
      </w:r>
    </w:p>
    <w:p w14:paraId="2450DFA6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tensorflow</w:t>
      </w:r>
      <w:proofErr w:type="spellEnd"/>
      <w:r>
        <w:rPr>
          <w:rFonts w:ascii="Segoe UI" w:hAnsi="Segoe UI" w:cs="Segoe UI"/>
          <w:color w:val="24292F"/>
        </w:rPr>
        <w:t>-estimator==1.13.0</w:t>
      </w:r>
    </w:p>
    <w:p w14:paraId="4DA09EA6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statsmodels</w:t>
      </w:r>
      <w:proofErr w:type="spellEnd"/>
      <w:r>
        <w:rPr>
          <w:rFonts w:ascii="Segoe UI" w:hAnsi="Segoe UI" w:cs="Segoe UI"/>
          <w:color w:val="24292F"/>
        </w:rPr>
        <w:t>==0.9.0</w:t>
      </w:r>
    </w:p>
    <w:p w14:paraId="25F31AC0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lifelines==0.16.3</w:t>
      </w:r>
    </w:p>
    <w:p w14:paraId="7A56066C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Optunity</w:t>
      </w:r>
      <w:proofErr w:type="spellEnd"/>
      <w:r>
        <w:rPr>
          <w:rFonts w:ascii="Segoe UI" w:hAnsi="Segoe UI" w:cs="Segoe UI"/>
          <w:color w:val="24292F"/>
        </w:rPr>
        <w:t>==1.1.1</w:t>
      </w:r>
    </w:p>
    <w:p w14:paraId="514152CC" w14:textId="48B29D15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xlrd</w:t>
      </w:r>
      <w:proofErr w:type="spellEnd"/>
      <w:r>
        <w:rPr>
          <w:rFonts w:ascii="Segoe UI" w:hAnsi="Segoe UI" w:cs="Segoe UI"/>
          <w:color w:val="24292F"/>
        </w:rPr>
        <w:t>==1.2.0</w:t>
      </w:r>
      <w:r w:rsidR="00B84BE9">
        <w:rPr>
          <w:rFonts w:ascii="Segoe UI" w:hAnsi="Segoe UI" w:cs="Segoe UI"/>
          <w:color w:val="24292F"/>
        </w:rPr>
        <w:t>-</w:t>
      </w:r>
    </w:p>
    <w:p w14:paraId="521235CC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XlsxWriter</w:t>
      </w:r>
      <w:proofErr w:type="spellEnd"/>
      <w:r>
        <w:rPr>
          <w:rFonts w:ascii="Segoe UI" w:hAnsi="Segoe UI" w:cs="Segoe UI"/>
          <w:color w:val="24292F"/>
        </w:rPr>
        <w:t>==1.1.8</w:t>
      </w:r>
    </w:p>
    <w:p w14:paraId="1FA6BD36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xlwings</w:t>
      </w:r>
      <w:proofErr w:type="spellEnd"/>
      <w:r>
        <w:rPr>
          <w:rFonts w:ascii="Segoe UI" w:hAnsi="Segoe UI" w:cs="Segoe UI"/>
          <w:color w:val="24292F"/>
        </w:rPr>
        <w:t>==0.15.8</w:t>
      </w:r>
    </w:p>
    <w:p w14:paraId="5AB57BE2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proofErr w:type="spellStart"/>
      <w:r>
        <w:rPr>
          <w:rFonts w:ascii="Segoe UI" w:hAnsi="Segoe UI" w:cs="Segoe UI"/>
          <w:color w:val="24292F"/>
        </w:rPr>
        <w:t>xlwt</w:t>
      </w:r>
      <w:proofErr w:type="spellEnd"/>
      <w:r>
        <w:rPr>
          <w:rFonts w:ascii="Segoe UI" w:hAnsi="Segoe UI" w:cs="Segoe UI"/>
          <w:color w:val="24292F"/>
        </w:rPr>
        <w:t>==1.3.0</w:t>
      </w:r>
    </w:p>
    <w:p w14:paraId="7F5E80F0" w14:textId="77777777" w:rsidR="00307C30" w:rsidRDefault="00307C30" w:rsidP="00307C30">
      <w:pPr>
        <w:pStyle w:val="Heading1"/>
        <w:shd w:val="clear" w:color="auto" w:fill="FFFFFF"/>
        <w:spacing w:before="360" w:after="24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Demo</w:t>
      </w:r>
    </w:p>
    <w:p w14:paraId="67857058" w14:textId="6ACC8DA1" w:rsidR="00307C30" w:rsidRDefault="00307C30" w:rsidP="00307C30">
      <w:pPr>
        <w:pStyle w:val="Heading2"/>
        <w:shd w:val="clear" w:color="auto" w:fill="FFFFFF"/>
        <w:spacing w:before="360" w:after="24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 xml:space="preserve">Instructions to run </w:t>
      </w:r>
      <w:r w:rsidR="00B45480">
        <w:rPr>
          <w:rFonts w:ascii="Segoe UI" w:hAnsi="Segoe UI" w:cs="Segoe UI"/>
          <w:color w:val="24292F"/>
        </w:rPr>
        <w:t xml:space="preserve">each </w:t>
      </w:r>
      <w:r w:rsidR="00860ABB">
        <w:rPr>
          <w:rFonts w:ascii="Segoe UI" w:hAnsi="Segoe UI" w:cs="Segoe UI"/>
          <w:color w:val="24292F"/>
        </w:rPr>
        <w:t>experiment</w:t>
      </w:r>
    </w:p>
    <w:p w14:paraId="0533D53C" w14:textId="39773913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The python scripts used to generate the</w:t>
      </w:r>
      <w:r w:rsidR="00A817C2">
        <w:rPr>
          <w:rFonts w:ascii="Segoe UI" w:hAnsi="Segoe UI" w:cs="Segoe UI"/>
          <w:color w:val="24292F"/>
        </w:rPr>
        <w:t xml:space="preserve"> </w:t>
      </w:r>
      <w:r w:rsidR="004561AA">
        <w:rPr>
          <w:rFonts w:ascii="Segoe UI" w:hAnsi="Segoe UI" w:cs="Segoe UI"/>
          <w:color w:val="24292F"/>
        </w:rPr>
        <w:t>Lung cancer and the Prostate cancer in</w:t>
      </w:r>
      <w:r>
        <w:rPr>
          <w:rFonts w:ascii="Segoe UI" w:hAnsi="Segoe UI" w:cs="Segoe UI"/>
          <w:color w:val="24292F"/>
        </w:rPr>
        <w:t xml:space="preserve"> our paper can be found in the following folder</w:t>
      </w:r>
      <w:r w:rsidR="00243D88">
        <w:rPr>
          <w:rFonts w:ascii="Segoe UI" w:hAnsi="Segoe UI" w:cs="Segoe UI"/>
          <w:color w:val="24292F"/>
        </w:rPr>
        <w:t>:</w:t>
      </w:r>
    </w:p>
    <w:p w14:paraId="30881C8A" w14:textId="1D2B9760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cd /</w:t>
      </w:r>
      <w:r w:rsidR="00A817C2">
        <w:rPr>
          <w:rFonts w:ascii="Segoe UI" w:hAnsi="Segoe UI" w:cs="Segoe UI"/>
          <w:color w:val="24292F"/>
        </w:rPr>
        <w:t>GWAS_DTL</w:t>
      </w:r>
      <w:r>
        <w:rPr>
          <w:rFonts w:ascii="Segoe UI" w:hAnsi="Segoe UI" w:cs="Segoe UI"/>
          <w:color w:val="24292F"/>
        </w:rPr>
        <w:t>/</w:t>
      </w:r>
      <w:r w:rsidR="00A817C2">
        <w:rPr>
          <w:rFonts w:ascii="Segoe UI" w:hAnsi="Segoe UI" w:cs="Segoe UI"/>
          <w:color w:val="24292F"/>
        </w:rPr>
        <w:t>disease</w:t>
      </w:r>
      <w:r>
        <w:rPr>
          <w:rFonts w:ascii="Segoe UI" w:hAnsi="Segoe UI" w:cs="Segoe UI"/>
          <w:color w:val="24292F"/>
        </w:rPr>
        <w:t>s</w:t>
      </w:r>
    </w:p>
    <w:p w14:paraId="70BBA762" w14:textId="27148354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lastRenderedPageBreak/>
        <w:t xml:space="preserve">python </w:t>
      </w:r>
      <w:r w:rsidR="001441FA" w:rsidRPr="001441FA">
        <w:rPr>
          <w:rFonts w:ascii="Segoe UI" w:hAnsi="Segoe UI" w:cs="Segoe UI"/>
          <w:color w:val="24292F"/>
        </w:rPr>
        <w:t>Lung_cancer_European_EastAsian</w:t>
      </w:r>
      <w:r>
        <w:rPr>
          <w:rFonts w:ascii="Segoe UI" w:hAnsi="Segoe UI" w:cs="Segoe UI"/>
          <w:color w:val="24292F"/>
        </w:rPr>
        <w:t>.py</w:t>
      </w:r>
    </w:p>
    <w:p w14:paraId="6CE5985B" w14:textId="1778CDA7" w:rsidR="00A817C2" w:rsidRDefault="00A817C2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 xml:space="preserve">python </w:t>
      </w:r>
      <w:r w:rsidR="005932A9" w:rsidRPr="005932A9">
        <w:rPr>
          <w:rFonts w:ascii="Segoe UI" w:hAnsi="Segoe UI" w:cs="Segoe UI"/>
          <w:color w:val="24292F"/>
        </w:rPr>
        <w:t>Prostate_cancer_European_AfricanAmerican</w:t>
      </w:r>
      <w:r>
        <w:rPr>
          <w:rFonts w:ascii="Segoe UI" w:hAnsi="Segoe UI" w:cs="Segoe UI"/>
          <w:color w:val="24292F"/>
        </w:rPr>
        <w:t>.py</w:t>
      </w:r>
    </w:p>
    <w:p w14:paraId="6A113EDA" w14:textId="5E1CB279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The python scripts used to generate the</w:t>
      </w:r>
      <w:r w:rsidR="009B1083">
        <w:rPr>
          <w:rFonts w:ascii="Segoe UI" w:hAnsi="Segoe UI" w:cs="Segoe UI"/>
          <w:color w:val="24292F"/>
        </w:rPr>
        <w:t xml:space="preserve"> data </w:t>
      </w:r>
      <w:r w:rsidR="00084DC6">
        <w:rPr>
          <w:rFonts w:ascii="Segoe UI" w:hAnsi="Segoe UI" w:cs="Segoe UI"/>
          <w:color w:val="24292F"/>
        </w:rPr>
        <w:t>of</w:t>
      </w:r>
      <w:r>
        <w:rPr>
          <w:rFonts w:ascii="Segoe UI" w:hAnsi="Segoe UI" w:cs="Segoe UI"/>
          <w:color w:val="24292F"/>
        </w:rPr>
        <w:t xml:space="preserve"> Table </w:t>
      </w:r>
      <w:r w:rsidR="00E701BE">
        <w:rPr>
          <w:rFonts w:ascii="Segoe UI" w:hAnsi="Segoe UI" w:cs="Segoe UI"/>
          <w:color w:val="24292F"/>
        </w:rPr>
        <w:t>2</w:t>
      </w:r>
      <w:r w:rsidR="00647453">
        <w:rPr>
          <w:rFonts w:ascii="Segoe UI" w:hAnsi="Segoe UI" w:cs="Segoe UI"/>
          <w:color w:val="24292F"/>
        </w:rPr>
        <w:t xml:space="preserve"> and Figure 4</w:t>
      </w:r>
      <w:r>
        <w:rPr>
          <w:rFonts w:ascii="Segoe UI" w:hAnsi="Segoe UI" w:cs="Segoe UI"/>
          <w:color w:val="24292F"/>
        </w:rPr>
        <w:t xml:space="preserve"> in our paper can be found in the following folder</w:t>
      </w:r>
    </w:p>
    <w:p w14:paraId="32A532E6" w14:textId="31C8AC3A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cd /</w:t>
      </w:r>
      <w:r w:rsidR="00E55BD7" w:rsidRPr="00E55BD7">
        <w:rPr>
          <w:rFonts w:ascii="Segoe UI" w:hAnsi="Segoe UI" w:cs="Segoe UI"/>
          <w:color w:val="24292F"/>
        </w:rPr>
        <w:t xml:space="preserve"> </w:t>
      </w:r>
      <w:r w:rsidR="00E55BD7">
        <w:rPr>
          <w:rFonts w:ascii="Segoe UI" w:hAnsi="Segoe UI" w:cs="Segoe UI"/>
          <w:color w:val="24292F"/>
        </w:rPr>
        <w:t xml:space="preserve">GWAS_DTL </w:t>
      </w:r>
      <w:r>
        <w:rPr>
          <w:rFonts w:ascii="Segoe UI" w:hAnsi="Segoe UI" w:cs="Segoe UI"/>
          <w:color w:val="24292F"/>
        </w:rPr>
        <w:t>/</w:t>
      </w:r>
      <w:r w:rsidR="003D3E80" w:rsidRPr="003D3E80">
        <w:rPr>
          <w:rFonts w:ascii="Segoe UI" w:hAnsi="Segoe UI" w:cs="Segoe UI"/>
          <w:color w:val="24292F"/>
        </w:rPr>
        <w:t xml:space="preserve"> </w:t>
      </w:r>
      <w:r w:rsidR="003D3E80">
        <w:rPr>
          <w:rFonts w:ascii="Segoe UI" w:hAnsi="Segoe UI" w:cs="Segoe UI"/>
          <w:color w:val="24292F"/>
        </w:rPr>
        <w:t>simulation1</w:t>
      </w:r>
    </w:p>
    <w:p w14:paraId="069E6525" w14:textId="10B09508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 xml:space="preserve">python </w:t>
      </w:r>
      <w:r w:rsidR="001F611C">
        <w:rPr>
          <w:rFonts w:ascii="Segoe UI" w:hAnsi="Segoe UI" w:cs="Segoe UI"/>
          <w:color w:val="24292F"/>
        </w:rPr>
        <w:t>*</w:t>
      </w:r>
      <w:r>
        <w:rPr>
          <w:rFonts w:ascii="Segoe UI" w:hAnsi="Segoe UI" w:cs="Segoe UI"/>
          <w:color w:val="24292F"/>
        </w:rPr>
        <w:t>.</w:t>
      </w:r>
      <w:proofErr w:type="spellStart"/>
      <w:r>
        <w:rPr>
          <w:rFonts w:ascii="Segoe UI" w:hAnsi="Segoe UI" w:cs="Segoe UI"/>
          <w:color w:val="24292F"/>
        </w:rPr>
        <w:t>py</w:t>
      </w:r>
      <w:proofErr w:type="spellEnd"/>
    </w:p>
    <w:p w14:paraId="24847A2B" w14:textId="3970E8FF" w:rsidR="00286D83" w:rsidRDefault="00286D83" w:rsidP="00286D83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 xml:space="preserve">The python scripts used to generate the data of Table </w:t>
      </w:r>
      <w:r w:rsidR="00A90324">
        <w:rPr>
          <w:rFonts w:ascii="Segoe UI" w:hAnsi="Segoe UI" w:cs="Segoe UI"/>
          <w:color w:val="24292F"/>
        </w:rPr>
        <w:t>S</w:t>
      </w:r>
      <w:r>
        <w:rPr>
          <w:rFonts w:ascii="Segoe UI" w:hAnsi="Segoe UI" w:cs="Segoe UI"/>
          <w:color w:val="24292F"/>
        </w:rPr>
        <w:t>2</w:t>
      </w:r>
      <w:r w:rsidR="00A90324">
        <w:rPr>
          <w:rFonts w:ascii="Segoe UI" w:hAnsi="Segoe UI" w:cs="Segoe UI"/>
          <w:color w:val="24292F"/>
        </w:rPr>
        <w:t xml:space="preserve"> and Figure S1</w:t>
      </w:r>
      <w:r>
        <w:rPr>
          <w:rFonts w:ascii="Segoe UI" w:hAnsi="Segoe UI" w:cs="Segoe UI"/>
          <w:color w:val="24292F"/>
        </w:rPr>
        <w:t xml:space="preserve"> in our paper can be found in the following folder</w:t>
      </w:r>
    </w:p>
    <w:p w14:paraId="094F9B84" w14:textId="404967D2" w:rsidR="00286D83" w:rsidRDefault="00286D83" w:rsidP="00286D83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cd /</w:t>
      </w:r>
      <w:r w:rsidRPr="00E55BD7">
        <w:rPr>
          <w:rFonts w:ascii="Segoe UI" w:hAnsi="Segoe UI" w:cs="Segoe UI"/>
          <w:color w:val="24292F"/>
        </w:rPr>
        <w:t xml:space="preserve"> </w:t>
      </w:r>
      <w:r>
        <w:rPr>
          <w:rFonts w:ascii="Segoe UI" w:hAnsi="Segoe UI" w:cs="Segoe UI"/>
          <w:color w:val="24292F"/>
        </w:rPr>
        <w:t>GWAS_DTL /</w:t>
      </w:r>
      <w:r w:rsidR="00AA7FB8" w:rsidRPr="00AA7FB8">
        <w:rPr>
          <w:rFonts w:ascii="Segoe UI" w:hAnsi="Segoe UI" w:cs="Segoe UI"/>
          <w:color w:val="24292F"/>
        </w:rPr>
        <w:t xml:space="preserve"> </w:t>
      </w:r>
      <w:r w:rsidR="00AA7FB8">
        <w:rPr>
          <w:rFonts w:ascii="Segoe UI" w:hAnsi="Segoe UI" w:cs="Segoe UI"/>
          <w:color w:val="24292F"/>
        </w:rPr>
        <w:t>simulation</w:t>
      </w:r>
      <w:r w:rsidR="00AA7FB8">
        <w:rPr>
          <w:rFonts w:ascii="Segoe UI" w:hAnsi="Segoe UI" w:cs="Segoe UI"/>
          <w:color w:val="24292F"/>
        </w:rPr>
        <w:t>2</w:t>
      </w:r>
    </w:p>
    <w:p w14:paraId="615211DF" w14:textId="703D146D" w:rsidR="00286D83" w:rsidRDefault="00286D83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python *.</w:t>
      </w:r>
      <w:proofErr w:type="spellStart"/>
      <w:r>
        <w:rPr>
          <w:rFonts w:ascii="Segoe UI" w:hAnsi="Segoe UI" w:cs="Segoe UI"/>
          <w:color w:val="24292F"/>
        </w:rPr>
        <w:t>py</w:t>
      </w:r>
      <w:proofErr w:type="spellEnd"/>
    </w:p>
    <w:p w14:paraId="059AE9C7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After the execution, the result will be printed in the console.</w:t>
      </w:r>
    </w:p>
    <w:p w14:paraId="230726A6" w14:textId="77777777" w:rsidR="00307C30" w:rsidRDefault="00307C30" w:rsidP="00307C30">
      <w:pPr>
        <w:pStyle w:val="Heading2"/>
        <w:shd w:val="clear" w:color="auto" w:fill="FFFFFF"/>
        <w:spacing w:before="360" w:after="24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Expected output</w:t>
      </w:r>
    </w:p>
    <w:p w14:paraId="03FE4AC7" w14:textId="4A7AB78E" w:rsidR="00887377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 xml:space="preserve">The output of each </w:t>
      </w:r>
      <w:r w:rsidR="00887377">
        <w:rPr>
          <w:rFonts w:ascii="Segoe UI" w:hAnsi="Segoe UI" w:cs="Segoe UI"/>
          <w:color w:val="24292F"/>
        </w:rPr>
        <w:t>script</w:t>
      </w:r>
      <w:r>
        <w:rPr>
          <w:rFonts w:ascii="Segoe UI" w:hAnsi="Segoe UI" w:cs="Segoe UI"/>
          <w:color w:val="24292F"/>
        </w:rPr>
        <w:t xml:space="preserve"> will be a </w:t>
      </w:r>
      <w:r w:rsidR="00887377">
        <w:rPr>
          <w:rFonts w:ascii="Segoe UI" w:hAnsi="Segoe UI" w:cs="Segoe UI"/>
          <w:color w:val="24292F"/>
        </w:rPr>
        <w:t xml:space="preserve">data frame with 7 columns and 20 rows. Each row </w:t>
      </w:r>
      <w:r w:rsidR="00535170">
        <w:rPr>
          <w:rFonts w:ascii="Segoe UI" w:hAnsi="Segoe UI" w:cs="Segoe UI"/>
          <w:color w:val="24292F"/>
        </w:rPr>
        <w:t>represents</w:t>
      </w:r>
      <w:r w:rsidR="00887377">
        <w:rPr>
          <w:rFonts w:ascii="Segoe UI" w:hAnsi="Segoe UI" w:cs="Segoe UI"/>
          <w:color w:val="24292F"/>
        </w:rPr>
        <w:t xml:space="preserve"> a single run, and the 7 columns show the result of different machine learning schemes. </w:t>
      </w:r>
    </w:p>
    <w:p w14:paraId="31E2D290" w14:textId="77777777" w:rsidR="00307C30" w:rsidRDefault="00307C30" w:rsidP="00307C30">
      <w:pPr>
        <w:pStyle w:val="Heading1"/>
        <w:shd w:val="clear" w:color="auto" w:fill="FFFFFF"/>
        <w:spacing w:before="360" w:after="24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Instructions for Use</w:t>
      </w:r>
    </w:p>
    <w:p w14:paraId="65B4BE4B" w14:textId="77777777" w:rsidR="00307C30" w:rsidRDefault="00307C30" w:rsidP="00307C30">
      <w:pPr>
        <w:pStyle w:val="Heading2"/>
        <w:shd w:val="clear" w:color="auto" w:fill="FFFFFF"/>
        <w:spacing w:before="360" w:after="24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How to run the software</w:t>
      </w:r>
    </w:p>
    <w:p w14:paraId="61F5373C" w14:textId="150A1FB4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 xml:space="preserve">To run our software with different diseases, you need to download our dataset from </w:t>
      </w:r>
      <w:r w:rsidR="00680137">
        <w:rPr>
          <w:rFonts w:ascii="Segoe UI" w:hAnsi="Segoe UI" w:cs="Segoe UI"/>
          <w:color w:val="24292F"/>
        </w:rPr>
        <w:t xml:space="preserve">the </w:t>
      </w:r>
      <w:proofErr w:type="spellStart"/>
      <w:r w:rsidR="00680137">
        <w:rPr>
          <w:rFonts w:ascii="Segoe UI" w:hAnsi="Segoe UI" w:cs="Segoe UI"/>
          <w:color w:val="24292F"/>
        </w:rPr>
        <w:t>FigureShare</w:t>
      </w:r>
      <w:proofErr w:type="spellEnd"/>
      <w:r w:rsidR="00680137">
        <w:rPr>
          <w:rFonts w:ascii="Segoe UI" w:hAnsi="Segoe UI" w:cs="Segoe UI"/>
          <w:color w:val="24292F"/>
        </w:rPr>
        <w:t xml:space="preserve"> server</w:t>
      </w:r>
      <w:r>
        <w:rPr>
          <w:rFonts w:ascii="Segoe UI" w:hAnsi="Segoe UI" w:cs="Segoe UI"/>
          <w:color w:val="24292F"/>
        </w:rPr>
        <w:t xml:space="preserve"> and put it under the </w:t>
      </w:r>
      <w:r w:rsidR="00680137">
        <w:rPr>
          <w:rFonts w:ascii="Segoe UI" w:hAnsi="Segoe UI" w:cs="Segoe UI"/>
          <w:color w:val="24292F"/>
        </w:rPr>
        <w:t>GWAS_DTL</w:t>
      </w:r>
      <w:r>
        <w:rPr>
          <w:rFonts w:ascii="Segoe UI" w:hAnsi="Segoe UI" w:cs="Segoe UI"/>
          <w:color w:val="24292F"/>
        </w:rPr>
        <w:t>/data/ folder. You can simply specify the task you want to run by</w:t>
      </w:r>
      <w:r w:rsidR="00603B94">
        <w:rPr>
          <w:rFonts w:ascii="Segoe UI" w:hAnsi="Segoe UI" w:cs="Segoe UI"/>
          <w:color w:val="24292F"/>
        </w:rPr>
        <w:t xml:space="preserve"> redirecting to the location of the script of a specific task. </w:t>
      </w:r>
    </w:p>
    <w:p w14:paraId="1754D988" w14:textId="77777777" w:rsidR="00307C30" w:rsidRDefault="00307C30" w:rsidP="00307C30">
      <w:pPr>
        <w:pStyle w:val="Heading2"/>
        <w:shd w:val="clear" w:color="auto" w:fill="FFFFFF"/>
        <w:spacing w:before="360" w:after="24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Reproduction instructions</w:t>
      </w:r>
    </w:p>
    <w:p w14:paraId="2D29FCFD" w14:textId="1E310A41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 xml:space="preserve">The key point to reproduce the result in our paper is </w:t>
      </w:r>
      <w:r w:rsidR="00753432">
        <w:rPr>
          <w:rFonts w:ascii="Segoe UI" w:hAnsi="Segoe UI" w:cs="Segoe UI"/>
          <w:color w:val="24292F"/>
        </w:rPr>
        <w:t>to follow</w:t>
      </w:r>
      <w:r>
        <w:rPr>
          <w:rFonts w:ascii="Segoe UI" w:hAnsi="Segoe UI" w:cs="Segoe UI"/>
          <w:color w:val="24292F"/>
        </w:rPr>
        <w:t xml:space="preserve"> the configuration process strictly.</w:t>
      </w:r>
    </w:p>
    <w:p w14:paraId="3EDB53CC" w14:textId="77777777" w:rsidR="00307C30" w:rsidRDefault="00307C30" w:rsidP="00307C30">
      <w:pPr>
        <w:pStyle w:val="Heading2"/>
        <w:shd w:val="clear" w:color="auto" w:fill="FFFFFF"/>
        <w:spacing w:before="360" w:after="24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lastRenderedPageBreak/>
        <w:t>Authors</w:t>
      </w:r>
    </w:p>
    <w:p w14:paraId="7F2A836F" w14:textId="77777777" w:rsidR="00307C30" w:rsidRDefault="00307C30" w:rsidP="00307C3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Yan Gao and Yan Cui, ({ygao45, ycui2}@uthsc.edu).</w:t>
      </w:r>
    </w:p>
    <w:p w14:paraId="1D0140B9" w14:textId="77777777" w:rsidR="00307C30" w:rsidRDefault="00307C30" w:rsidP="00307C30">
      <w:pPr>
        <w:pStyle w:val="Heading2"/>
        <w:shd w:val="clear" w:color="auto" w:fill="FFFFFF"/>
        <w:spacing w:before="360" w:after="24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License</w:t>
      </w:r>
    </w:p>
    <w:p w14:paraId="541CB560" w14:textId="77777777" w:rsidR="00307C30" w:rsidRDefault="00307C30" w:rsidP="00307C30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This project is covered under the GNU General Public License (GPL).</w:t>
      </w:r>
    </w:p>
    <w:p w14:paraId="2A275DDF" w14:textId="45EB2CB8" w:rsidR="00CA551C" w:rsidRDefault="00CA551C"/>
    <w:sectPr w:rsidR="00CA55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94287"/>
    <w:multiLevelType w:val="multilevel"/>
    <w:tmpl w:val="E9527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4DE5DA5"/>
    <w:multiLevelType w:val="hybridMultilevel"/>
    <w:tmpl w:val="9B604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490669">
    <w:abstractNumId w:val="1"/>
  </w:num>
  <w:num w:numId="2" w16cid:durableId="1729643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MDa2NDAyNDE2MTRR0lEKTi0uzszPAykwrQUA46KOKCwAAAA="/>
  </w:docVars>
  <w:rsids>
    <w:rsidRoot w:val="00E50E47"/>
    <w:rsid w:val="000050F0"/>
    <w:rsid w:val="0001063A"/>
    <w:rsid w:val="0001236E"/>
    <w:rsid w:val="00012FF9"/>
    <w:rsid w:val="0001480E"/>
    <w:rsid w:val="00014B01"/>
    <w:rsid w:val="00014C3F"/>
    <w:rsid w:val="000157D7"/>
    <w:rsid w:val="000163B3"/>
    <w:rsid w:val="00036F96"/>
    <w:rsid w:val="0004079B"/>
    <w:rsid w:val="00042919"/>
    <w:rsid w:val="00045260"/>
    <w:rsid w:val="0004602E"/>
    <w:rsid w:val="000559B6"/>
    <w:rsid w:val="000563EF"/>
    <w:rsid w:val="0007072F"/>
    <w:rsid w:val="00070BC1"/>
    <w:rsid w:val="00071CA8"/>
    <w:rsid w:val="00077C14"/>
    <w:rsid w:val="0008057F"/>
    <w:rsid w:val="00081411"/>
    <w:rsid w:val="00084DC6"/>
    <w:rsid w:val="00086DC9"/>
    <w:rsid w:val="000873F3"/>
    <w:rsid w:val="00087833"/>
    <w:rsid w:val="000948FF"/>
    <w:rsid w:val="000A4145"/>
    <w:rsid w:val="000A523C"/>
    <w:rsid w:val="000B6800"/>
    <w:rsid w:val="000D1DB6"/>
    <w:rsid w:val="000D3635"/>
    <w:rsid w:val="00102508"/>
    <w:rsid w:val="00105921"/>
    <w:rsid w:val="0011052B"/>
    <w:rsid w:val="00122160"/>
    <w:rsid w:val="00122662"/>
    <w:rsid w:val="001257FD"/>
    <w:rsid w:val="00126E33"/>
    <w:rsid w:val="0012709C"/>
    <w:rsid w:val="001271AE"/>
    <w:rsid w:val="00130B56"/>
    <w:rsid w:val="00135A45"/>
    <w:rsid w:val="001441FA"/>
    <w:rsid w:val="00144416"/>
    <w:rsid w:val="00157285"/>
    <w:rsid w:val="00171FA3"/>
    <w:rsid w:val="001746F3"/>
    <w:rsid w:val="00182439"/>
    <w:rsid w:val="001976B0"/>
    <w:rsid w:val="001A4E82"/>
    <w:rsid w:val="001A693A"/>
    <w:rsid w:val="001B1C99"/>
    <w:rsid w:val="001D43EC"/>
    <w:rsid w:val="001E5A24"/>
    <w:rsid w:val="001E72AF"/>
    <w:rsid w:val="001F611C"/>
    <w:rsid w:val="001F62DE"/>
    <w:rsid w:val="001F75B4"/>
    <w:rsid w:val="00204673"/>
    <w:rsid w:val="00226476"/>
    <w:rsid w:val="00237148"/>
    <w:rsid w:val="00240172"/>
    <w:rsid w:val="00240C5E"/>
    <w:rsid w:val="00243D88"/>
    <w:rsid w:val="00261309"/>
    <w:rsid w:val="002700E5"/>
    <w:rsid w:val="00283324"/>
    <w:rsid w:val="00286D83"/>
    <w:rsid w:val="002939B6"/>
    <w:rsid w:val="00294DF4"/>
    <w:rsid w:val="002B02A1"/>
    <w:rsid w:val="002C1A78"/>
    <w:rsid w:val="002C5EAF"/>
    <w:rsid w:val="002D0397"/>
    <w:rsid w:val="002F32AE"/>
    <w:rsid w:val="00304CD9"/>
    <w:rsid w:val="00307C30"/>
    <w:rsid w:val="0031387A"/>
    <w:rsid w:val="00320F38"/>
    <w:rsid w:val="003243A7"/>
    <w:rsid w:val="0033299D"/>
    <w:rsid w:val="00337092"/>
    <w:rsid w:val="003441B9"/>
    <w:rsid w:val="00344912"/>
    <w:rsid w:val="00345668"/>
    <w:rsid w:val="00353922"/>
    <w:rsid w:val="00355487"/>
    <w:rsid w:val="0036047B"/>
    <w:rsid w:val="003606C7"/>
    <w:rsid w:val="0036398F"/>
    <w:rsid w:val="00365DBA"/>
    <w:rsid w:val="00377064"/>
    <w:rsid w:val="003918B5"/>
    <w:rsid w:val="003A307B"/>
    <w:rsid w:val="003B4F52"/>
    <w:rsid w:val="003C0781"/>
    <w:rsid w:val="003C7ECD"/>
    <w:rsid w:val="003D1262"/>
    <w:rsid w:val="003D3E80"/>
    <w:rsid w:val="003E03C1"/>
    <w:rsid w:val="004029AC"/>
    <w:rsid w:val="00402D3D"/>
    <w:rsid w:val="004260B0"/>
    <w:rsid w:val="0044185D"/>
    <w:rsid w:val="004421B6"/>
    <w:rsid w:val="00446B56"/>
    <w:rsid w:val="004561AA"/>
    <w:rsid w:val="00461AF4"/>
    <w:rsid w:val="00464DBA"/>
    <w:rsid w:val="004654BC"/>
    <w:rsid w:val="00474528"/>
    <w:rsid w:val="00476744"/>
    <w:rsid w:val="004945B8"/>
    <w:rsid w:val="004A3F19"/>
    <w:rsid w:val="004A60AF"/>
    <w:rsid w:val="004C0998"/>
    <w:rsid w:val="004C0EF5"/>
    <w:rsid w:val="004C2732"/>
    <w:rsid w:val="004D05D1"/>
    <w:rsid w:val="004E61AF"/>
    <w:rsid w:val="004F1780"/>
    <w:rsid w:val="004F4234"/>
    <w:rsid w:val="00510783"/>
    <w:rsid w:val="005179DE"/>
    <w:rsid w:val="0052147B"/>
    <w:rsid w:val="005225A8"/>
    <w:rsid w:val="00531B4E"/>
    <w:rsid w:val="00535170"/>
    <w:rsid w:val="00547EFA"/>
    <w:rsid w:val="005624D2"/>
    <w:rsid w:val="00564DA5"/>
    <w:rsid w:val="005723A4"/>
    <w:rsid w:val="005932A9"/>
    <w:rsid w:val="0059421E"/>
    <w:rsid w:val="005B29CA"/>
    <w:rsid w:val="005C0466"/>
    <w:rsid w:val="005C72DC"/>
    <w:rsid w:val="005D3E77"/>
    <w:rsid w:val="005D7EC2"/>
    <w:rsid w:val="005E272E"/>
    <w:rsid w:val="005F40D8"/>
    <w:rsid w:val="005F64E4"/>
    <w:rsid w:val="00602C48"/>
    <w:rsid w:val="00603B94"/>
    <w:rsid w:val="006048DE"/>
    <w:rsid w:val="00606AC6"/>
    <w:rsid w:val="00607376"/>
    <w:rsid w:val="00621E7F"/>
    <w:rsid w:val="0062224B"/>
    <w:rsid w:val="006279CC"/>
    <w:rsid w:val="00632597"/>
    <w:rsid w:val="00647453"/>
    <w:rsid w:val="00664CD1"/>
    <w:rsid w:val="0066664D"/>
    <w:rsid w:val="0067092B"/>
    <w:rsid w:val="0067302C"/>
    <w:rsid w:val="00680065"/>
    <w:rsid w:val="00680137"/>
    <w:rsid w:val="00683BD8"/>
    <w:rsid w:val="00692715"/>
    <w:rsid w:val="006A4290"/>
    <w:rsid w:val="006E028B"/>
    <w:rsid w:val="006F033C"/>
    <w:rsid w:val="006F1648"/>
    <w:rsid w:val="006F60BC"/>
    <w:rsid w:val="007036EC"/>
    <w:rsid w:val="0071167C"/>
    <w:rsid w:val="007159FD"/>
    <w:rsid w:val="00717A85"/>
    <w:rsid w:val="00724769"/>
    <w:rsid w:val="00730C04"/>
    <w:rsid w:val="00753432"/>
    <w:rsid w:val="00753ED7"/>
    <w:rsid w:val="007578C9"/>
    <w:rsid w:val="00762F64"/>
    <w:rsid w:val="00775D6F"/>
    <w:rsid w:val="00783698"/>
    <w:rsid w:val="0078414E"/>
    <w:rsid w:val="00785DB7"/>
    <w:rsid w:val="0078769B"/>
    <w:rsid w:val="0079111D"/>
    <w:rsid w:val="007A40F2"/>
    <w:rsid w:val="007C159F"/>
    <w:rsid w:val="007C65CB"/>
    <w:rsid w:val="007E1074"/>
    <w:rsid w:val="007E2A42"/>
    <w:rsid w:val="007E6394"/>
    <w:rsid w:val="007F2769"/>
    <w:rsid w:val="00811DB9"/>
    <w:rsid w:val="00813563"/>
    <w:rsid w:val="00820D13"/>
    <w:rsid w:val="0083790B"/>
    <w:rsid w:val="00842414"/>
    <w:rsid w:val="00845AA0"/>
    <w:rsid w:val="008526CF"/>
    <w:rsid w:val="00856136"/>
    <w:rsid w:val="008577AC"/>
    <w:rsid w:val="00860ABB"/>
    <w:rsid w:val="00863245"/>
    <w:rsid w:val="00863B1B"/>
    <w:rsid w:val="0086545E"/>
    <w:rsid w:val="008710E4"/>
    <w:rsid w:val="00883228"/>
    <w:rsid w:val="0088406C"/>
    <w:rsid w:val="0088465C"/>
    <w:rsid w:val="00884DB3"/>
    <w:rsid w:val="0088507F"/>
    <w:rsid w:val="00887377"/>
    <w:rsid w:val="00887DBE"/>
    <w:rsid w:val="00887F5B"/>
    <w:rsid w:val="008A4AE2"/>
    <w:rsid w:val="008C62D2"/>
    <w:rsid w:val="008C6B47"/>
    <w:rsid w:val="008D0639"/>
    <w:rsid w:val="008E1EDD"/>
    <w:rsid w:val="00904F01"/>
    <w:rsid w:val="00907619"/>
    <w:rsid w:val="009205E4"/>
    <w:rsid w:val="0092395C"/>
    <w:rsid w:val="00924668"/>
    <w:rsid w:val="00943F8F"/>
    <w:rsid w:val="00960D2A"/>
    <w:rsid w:val="00972417"/>
    <w:rsid w:val="00972693"/>
    <w:rsid w:val="00976B37"/>
    <w:rsid w:val="00980A5A"/>
    <w:rsid w:val="00990AC2"/>
    <w:rsid w:val="00990C09"/>
    <w:rsid w:val="009B1083"/>
    <w:rsid w:val="009B2CA2"/>
    <w:rsid w:val="009B7198"/>
    <w:rsid w:val="009C4B07"/>
    <w:rsid w:val="009C79F2"/>
    <w:rsid w:val="009D07D0"/>
    <w:rsid w:val="009D51BB"/>
    <w:rsid w:val="009D6B9E"/>
    <w:rsid w:val="009E05F4"/>
    <w:rsid w:val="009E1C17"/>
    <w:rsid w:val="009E4C9E"/>
    <w:rsid w:val="009E5A82"/>
    <w:rsid w:val="009F1EDE"/>
    <w:rsid w:val="009F57CC"/>
    <w:rsid w:val="00A01EA3"/>
    <w:rsid w:val="00A045E4"/>
    <w:rsid w:val="00A15BBC"/>
    <w:rsid w:val="00A30DD0"/>
    <w:rsid w:val="00A61662"/>
    <w:rsid w:val="00A61AF9"/>
    <w:rsid w:val="00A63413"/>
    <w:rsid w:val="00A71F38"/>
    <w:rsid w:val="00A75D5B"/>
    <w:rsid w:val="00A817C2"/>
    <w:rsid w:val="00A8767A"/>
    <w:rsid w:val="00A90324"/>
    <w:rsid w:val="00AA50E8"/>
    <w:rsid w:val="00AA7D82"/>
    <w:rsid w:val="00AA7FB8"/>
    <w:rsid w:val="00AB18B5"/>
    <w:rsid w:val="00AB3976"/>
    <w:rsid w:val="00AD7EBB"/>
    <w:rsid w:val="00AD7F1D"/>
    <w:rsid w:val="00AE5CA8"/>
    <w:rsid w:val="00AE6847"/>
    <w:rsid w:val="00B10795"/>
    <w:rsid w:val="00B112A7"/>
    <w:rsid w:val="00B32B96"/>
    <w:rsid w:val="00B32ECE"/>
    <w:rsid w:val="00B32F5E"/>
    <w:rsid w:val="00B45480"/>
    <w:rsid w:val="00B81790"/>
    <w:rsid w:val="00B84BE9"/>
    <w:rsid w:val="00BA5464"/>
    <w:rsid w:val="00BB142E"/>
    <w:rsid w:val="00BB17BB"/>
    <w:rsid w:val="00BB3C01"/>
    <w:rsid w:val="00BC3F4E"/>
    <w:rsid w:val="00BC5A95"/>
    <w:rsid w:val="00BC5B9F"/>
    <w:rsid w:val="00BD0229"/>
    <w:rsid w:val="00BE6D5D"/>
    <w:rsid w:val="00BE78B5"/>
    <w:rsid w:val="00BF1F9E"/>
    <w:rsid w:val="00BF31A8"/>
    <w:rsid w:val="00C04769"/>
    <w:rsid w:val="00C04995"/>
    <w:rsid w:val="00C2434E"/>
    <w:rsid w:val="00C3102A"/>
    <w:rsid w:val="00C3366A"/>
    <w:rsid w:val="00C5091C"/>
    <w:rsid w:val="00C51C35"/>
    <w:rsid w:val="00C746E0"/>
    <w:rsid w:val="00C75AF8"/>
    <w:rsid w:val="00C771E3"/>
    <w:rsid w:val="00C8255D"/>
    <w:rsid w:val="00C87A15"/>
    <w:rsid w:val="00C95117"/>
    <w:rsid w:val="00C97273"/>
    <w:rsid w:val="00CA0DE5"/>
    <w:rsid w:val="00CA1CD1"/>
    <w:rsid w:val="00CA551C"/>
    <w:rsid w:val="00CF45AC"/>
    <w:rsid w:val="00D139B6"/>
    <w:rsid w:val="00D21850"/>
    <w:rsid w:val="00D22FCB"/>
    <w:rsid w:val="00D25603"/>
    <w:rsid w:val="00D3430E"/>
    <w:rsid w:val="00D43ECF"/>
    <w:rsid w:val="00D538F1"/>
    <w:rsid w:val="00D576E1"/>
    <w:rsid w:val="00D605A1"/>
    <w:rsid w:val="00D63732"/>
    <w:rsid w:val="00D66329"/>
    <w:rsid w:val="00D66C04"/>
    <w:rsid w:val="00D70296"/>
    <w:rsid w:val="00D9378E"/>
    <w:rsid w:val="00D95488"/>
    <w:rsid w:val="00DB06A6"/>
    <w:rsid w:val="00DB38F9"/>
    <w:rsid w:val="00DB6A30"/>
    <w:rsid w:val="00DB7C6C"/>
    <w:rsid w:val="00DC24EB"/>
    <w:rsid w:val="00DC715A"/>
    <w:rsid w:val="00DD31E9"/>
    <w:rsid w:val="00DD6B12"/>
    <w:rsid w:val="00DD787D"/>
    <w:rsid w:val="00DE7876"/>
    <w:rsid w:val="00DF0960"/>
    <w:rsid w:val="00E03261"/>
    <w:rsid w:val="00E032FE"/>
    <w:rsid w:val="00E04F69"/>
    <w:rsid w:val="00E13ACF"/>
    <w:rsid w:val="00E260B9"/>
    <w:rsid w:val="00E27C4F"/>
    <w:rsid w:val="00E311CD"/>
    <w:rsid w:val="00E3283F"/>
    <w:rsid w:val="00E37E5A"/>
    <w:rsid w:val="00E41C27"/>
    <w:rsid w:val="00E50E47"/>
    <w:rsid w:val="00E55BD7"/>
    <w:rsid w:val="00E62A4F"/>
    <w:rsid w:val="00E701BE"/>
    <w:rsid w:val="00E72665"/>
    <w:rsid w:val="00E7278D"/>
    <w:rsid w:val="00E77E88"/>
    <w:rsid w:val="00E8706F"/>
    <w:rsid w:val="00E87AF5"/>
    <w:rsid w:val="00E90905"/>
    <w:rsid w:val="00E93B77"/>
    <w:rsid w:val="00EA060F"/>
    <w:rsid w:val="00EA0E27"/>
    <w:rsid w:val="00EA13CA"/>
    <w:rsid w:val="00EB4BA4"/>
    <w:rsid w:val="00EB6F10"/>
    <w:rsid w:val="00EC7BFD"/>
    <w:rsid w:val="00ED47BB"/>
    <w:rsid w:val="00ED7DD7"/>
    <w:rsid w:val="00EE7287"/>
    <w:rsid w:val="00EF190B"/>
    <w:rsid w:val="00F05FC9"/>
    <w:rsid w:val="00F072B8"/>
    <w:rsid w:val="00F16F3E"/>
    <w:rsid w:val="00F173A5"/>
    <w:rsid w:val="00F21714"/>
    <w:rsid w:val="00F31C32"/>
    <w:rsid w:val="00F37947"/>
    <w:rsid w:val="00F42966"/>
    <w:rsid w:val="00F51BE8"/>
    <w:rsid w:val="00F520E1"/>
    <w:rsid w:val="00F54D99"/>
    <w:rsid w:val="00F55E06"/>
    <w:rsid w:val="00F713D5"/>
    <w:rsid w:val="00F7147F"/>
    <w:rsid w:val="00F748D6"/>
    <w:rsid w:val="00F8004C"/>
    <w:rsid w:val="00F820B0"/>
    <w:rsid w:val="00F84E2E"/>
    <w:rsid w:val="00F94B2F"/>
    <w:rsid w:val="00FA29BC"/>
    <w:rsid w:val="00FA6D52"/>
    <w:rsid w:val="00FA78D2"/>
    <w:rsid w:val="00FB20D6"/>
    <w:rsid w:val="00FB78F7"/>
    <w:rsid w:val="00FC48F5"/>
    <w:rsid w:val="00FC55EA"/>
    <w:rsid w:val="00FE7F62"/>
    <w:rsid w:val="00FF276B"/>
    <w:rsid w:val="00FF4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96584"/>
  <w15:chartTrackingRefBased/>
  <w15:docId w15:val="{AE3B44DC-4447-444F-99A8-0D3B8BD77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36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32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326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032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0326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D363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2224B"/>
    <w:pPr>
      <w:ind w:left="720"/>
      <w:contextualSpacing/>
    </w:pPr>
  </w:style>
  <w:style w:type="paragraph" w:styleId="Revision">
    <w:name w:val="Revision"/>
    <w:hidden/>
    <w:uiPriority w:val="99"/>
    <w:semiHidden/>
    <w:rsid w:val="000163B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163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63B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307C30"/>
    <w:rPr>
      <w:b/>
      <w:bCs/>
    </w:rPr>
  </w:style>
  <w:style w:type="paragraph" w:styleId="NormalWeb">
    <w:name w:val="Normal (Web)"/>
    <w:basedOn w:val="Normal"/>
    <w:uiPriority w:val="99"/>
    <w:unhideWhenUsed/>
    <w:rsid w:val="00307C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07C3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30B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88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293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336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2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aries.io/pypi/numpydoc" TargetMode="External"/><Relationship Id="rId13" Type="http://schemas.openxmlformats.org/officeDocument/2006/relationships/hyperlink" Target="https://github.com/keras-team/keras-preprocessing/releases/tag/1.1.0" TargetMode="External"/><Relationship Id="rId18" Type="http://schemas.openxmlformats.org/officeDocument/2006/relationships/hyperlink" Target="https://pypi.org/project/xlrd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pypi.org/project/xlwt/" TargetMode="External"/><Relationship Id="rId7" Type="http://schemas.openxmlformats.org/officeDocument/2006/relationships/hyperlink" Target="https://libraries.io/pypi/numpy/1.15.4" TargetMode="External"/><Relationship Id="rId12" Type="http://schemas.openxmlformats.org/officeDocument/2006/relationships/hyperlink" Target="https://github.com/keras-team/keras-applications" TargetMode="External"/><Relationship Id="rId17" Type="http://schemas.openxmlformats.org/officeDocument/2006/relationships/hyperlink" Target="https://www.statsmodels.org/stable/release/version0.9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pypi.org/project/tensorflow-estimator/" TargetMode="External"/><Relationship Id="rId20" Type="http://schemas.openxmlformats.org/officeDocument/2006/relationships/hyperlink" Target="https://pypi.org/project/xlwings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nics.tennessee.edu/computing-resources/acf" TargetMode="External"/><Relationship Id="rId11" Type="http://schemas.openxmlformats.org/officeDocument/2006/relationships/hyperlink" Target="https://github.com/keras-team/keras/releases/tag/2.2.4" TargetMode="External"/><Relationship Id="rId5" Type="http://schemas.openxmlformats.org/officeDocument/2006/relationships/hyperlink" Target="https://www.python.org/download/releases/2.7/" TargetMode="External"/><Relationship Id="rId15" Type="http://schemas.openxmlformats.org/officeDocument/2006/relationships/hyperlink" Target="https://www.tensorflow.org/install/pip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pypi.org/project/sklearn/" TargetMode="External"/><Relationship Id="rId19" Type="http://schemas.openxmlformats.org/officeDocument/2006/relationships/hyperlink" Target="https://pypi.org/project/XlsxWrite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scipy.org/doc/scipy-1.2.1/reference/" TargetMode="External"/><Relationship Id="rId14" Type="http://schemas.openxmlformats.org/officeDocument/2006/relationships/hyperlink" Target="https://github.com/tensorflow/tensorboard/releases/tag/1.13.1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7</Pages>
  <Words>959</Words>
  <Characters>546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, Yan</dc:creator>
  <cp:keywords/>
  <dc:description/>
  <cp:lastModifiedBy>Yan Gao</cp:lastModifiedBy>
  <cp:revision>228</cp:revision>
  <dcterms:created xsi:type="dcterms:W3CDTF">2022-09-13T22:57:00Z</dcterms:created>
  <dcterms:modified xsi:type="dcterms:W3CDTF">2022-11-20T00:39:00Z</dcterms:modified>
</cp:coreProperties>
</file>